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11E0E" w14:textId="03006F5A" w:rsidR="009A59F4" w:rsidRPr="003F1396" w:rsidRDefault="00766A5A" w:rsidP="009A59F4">
      <w:pPr>
        <w:jc w:val="center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 xml:space="preserve">19-bit </w:t>
      </w:r>
      <w:r w:rsidR="009A59F4" w:rsidRPr="003F1396">
        <w:rPr>
          <w:rFonts w:ascii="Arial" w:hAnsi="Arial" w:cs="Arial"/>
          <w:sz w:val="36"/>
          <w:szCs w:val="36"/>
          <w:u w:val="single"/>
        </w:rPr>
        <w:t>CPU Design Report</w:t>
      </w:r>
    </w:p>
    <w:p w14:paraId="076AEF7F" w14:textId="42BC7B01" w:rsidR="002B04C1" w:rsidRPr="003F1396" w:rsidRDefault="009A59F4" w:rsidP="00766A5A">
      <w:pPr>
        <w:jc w:val="center"/>
        <w:rPr>
          <w:rFonts w:ascii="Arial" w:hAnsi="Arial" w:cs="Arial"/>
          <w:sz w:val="36"/>
          <w:szCs w:val="36"/>
        </w:rPr>
      </w:pPr>
      <w:r w:rsidRPr="003F1396">
        <w:rPr>
          <w:rFonts w:ascii="Arial" w:hAnsi="Arial" w:cs="Arial"/>
          <w:sz w:val="36"/>
          <w:szCs w:val="36"/>
        </w:rPr>
        <w:t xml:space="preserve">Name: </w:t>
      </w:r>
      <w:proofErr w:type="spellStart"/>
      <w:r w:rsidRPr="003F1396">
        <w:rPr>
          <w:rFonts w:ascii="Arial" w:hAnsi="Arial" w:cs="Arial"/>
          <w:b/>
          <w:bCs/>
          <w:sz w:val="36"/>
          <w:szCs w:val="36"/>
        </w:rPr>
        <w:t>Saran.V.Balachandar</w:t>
      </w:r>
      <w:proofErr w:type="spellEnd"/>
    </w:p>
    <w:p w14:paraId="0CFB571B" w14:textId="77777777" w:rsidR="007122AE" w:rsidRDefault="007122AE" w:rsidP="007122AE">
      <w:pPr>
        <w:jc w:val="center"/>
        <w:rPr>
          <w:rFonts w:ascii="Arial" w:hAnsi="Arial" w:cs="Arial"/>
          <w:sz w:val="36"/>
          <w:szCs w:val="36"/>
        </w:rPr>
      </w:pPr>
    </w:p>
    <w:p w14:paraId="324E8B6B" w14:textId="10A66ADB" w:rsidR="00244560" w:rsidRPr="002B04C1" w:rsidRDefault="003F1396" w:rsidP="002B04C1">
      <w:pPr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>Connection</w:t>
      </w:r>
      <w:r w:rsidR="00252E7F">
        <w:rPr>
          <w:rFonts w:ascii="Arial" w:hAnsi="Arial" w:cs="Arial"/>
          <w:sz w:val="36"/>
          <w:szCs w:val="36"/>
          <w:u w:val="single"/>
        </w:rPr>
        <w:t>s</w:t>
      </w:r>
      <w:r>
        <w:rPr>
          <w:rFonts w:ascii="Arial" w:hAnsi="Arial" w:cs="Arial"/>
          <w:sz w:val="36"/>
          <w:szCs w:val="36"/>
          <w:u w:val="single"/>
        </w:rPr>
        <w:t>/dependenc</w:t>
      </w:r>
      <w:r w:rsidR="00252E7F">
        <w:rPr>
          <w:rFonts w:ascii="Arial" w:hAnsi="Arial" w:cs="Arial"/>
          <w:sz w:val="36"/>
          <w:szCs w:val="36"/>
          <w:u w:val="single"/>
        </w:rPr>
        <w:t>ies</w:t>
      </w:r>
      <w:r>
        <w:rPr>
          <w:rFonts w:ascii="Arial" w:hAnsi="Arial" w:cs="Arial"/>
          <w:sz w:val="36"/>
          <w:szCs w:val="36"/>
          <w:u w:val="single"/>
        </w:rPr>
        <w:t xml:space="preserve"> between the modules used.</w:t>
      </w:r>
    </w:p>
    <w:p w14:paraId="6F8D6ABA" w14:textId="30B365D2" w:rsidR="007C0808" w:rsidRPr="007C0808" w:rsidRDefault="007122AE" w:rsidP="00F55705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noProof/>
          <w:sz w:val="36"/>
          <w:szCs w:val="36"/>
        </w:rPr>
        <w:drawing>
          <wp:inline distT="0" distB="0" distL="0" distR="0" wp14:anchorId="068624D1" wp14:editId="1754FF9E">
            <wp:extent cx="3764280" cy="3900338"/>
            <wp:effectExtent l="0" t="0" r="762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431" cy="391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FF528" w14:textId="481AC033" w:rsidR="00164BD6" w:rsidRDefault="00164BD6" w:rsidP="00164BD6">
      <w:pPr>
        <w:rPr>
          <w:rFonts w:ascii="Arial" w:hAnsi="Arial" w:cs="Arial"/>
          <w:sz w:val="36"/>
          <w:szCs w:val="36"/>
          <w:u w:val="single"/>
        </w:rPr>
      </w:pPr>
      <w:r w:rsidRPr="00164BD6">
        <w:rPr>
          <w:rFonts w:ascii="Arial" w:hAnsi="Arial" w:cs="Arial"/>
          <w:sz w:val="36"/>
          <w:szCs w:val="36"/>
          <w:u w:val="single"/>
        </w:rPr>
        <w:t>CLU</w:t>
      </w:r>
    </w:p>
    <w:p w14:paraId="28A4963D" w14:textId="3986B537" w:rsidR="00164BD6" w:rsidRPr="00164BD6" w:rsidRDefault="00164BD6" w:rsidP="00164BD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control unit (CU) takes in a 19-bit instruction code as the input</w:t>
      </w:r>
      <w:r w:rsidR="00ED60F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</w:t>
      </w:r>
      <w:r w:rsidR="00A27E79">
        <w:rPr>
          <w:rFonts w:ascii="Arial" w:hAnsi="Arial" w:cs="Arial"/>
          <w:sz w:val="24"/>
          <w:szCs w:val="24"/>
        </w:rPr>
        <w:t>its</w:t>
      </w:r>
      <w:r>
        <w:rPr>
          <w:rFonts w:ascii="Arial" w:hAnsi="Arial" w:cs="Arial"/>
          <w:sz w:val="24"/>
          <w:szCs w:val="24"/>
        </w:rPr>
        <w:t xml:space="preserve"> output is an 8-bit binary number, our required answer.</w:t>
      </w:r>
    </w:p>
    <w:p w14:paraId="550A59CD" w14:textId="0932365B" w:rsidR="00164BD6" w:rsidRPr="00164BD6" w:rsidRDefault="00164BD6" w:rsidP="00164BD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u w:val="single"/>
        </w:rPr>
      </w:pPr>
      <w:r w:rsidRPr="00164BD6">
        <w:rPr>
          <w:rFonts w:ascii="Arial" w:hAnsi="Arial" w:cs="Arial"/>
          <w:sz w:val="24"/>
          <w:szCs w:val="14"/>
        </w:rPr>
        <w:t xml:space="preserve">The instruction code is split into 3 parts, the </w:t>
      </w:r>
      <w:r w:rsidR="0095110E">
        <w:rPr>
          <w:rFonts w:ascii="Arial" w:hAnsi="Arial" w:cs="Arial"/>
          <w:sz w:val="24"/>
          <w:szCs w:val="14"/>
        </w:rPr>
        <w:t>3-bit</w:t>
      </w:r>
      <w:r w:rsidRPr="00164BD6">
        <w:rPr>
          <w:rFonts w:ascii="Arial" w:hAnsi="Arial" w:cs="Arial"/>
          <w:sz w:val="24"/>
          <w:szCs w:val="14"/>
        </w:rPr>
        <w:t xml:space="preserve"> opcode and two 8-bit operands</w:t>
      </w:r>
      <w:r w:rsidR="00A27E79">
        <w:rPr>
          <w:rFonts w:ascii="Arial" w:hAnsi="Arial" w:cs="Arial"/>
          <w:sz w:val="24"/>
          <w:szCs w:val="14"/>
        </w:rPr>
        <w:t>,</w:t>
      </w:r>
      <w:r w:rsidRPr="00164BD6">
        <w:rPr>
          <w:rFonts w:ascii="Arial" w:hAnsi="Arial" w:cs="Arial"/>
          <w:sz w:val="24"/>
          <w:szCs w:val="14"/>
        </w:rPr>
        <w:t xml:space="preserve"> op1</w:t>
      </w:r>
      <w:r w:rsidR="00555201">
        <w:rPr>
          <w:rFonts w:ascii="Arial" w:hAnsi="Arial" w:cs="Arial"/>
          <w:sz w:val="24"/>
          <w:szCs w:val="14"/>
        </w:rPr>
        <w:t>,</w:t>
      </w:r>
      <w:r w:rsidRPr="00164BD6">
        <w:rPr>
          <w:rFonts w:ascii="Arial" w:hAnsi="Arial" w:cs="Arial"/>
          <w:sz w:val="24"/>
          <w:szCs w:val="14"/>
        </w:rPr>
        <w:t xml:space="preserve"> and op2.</w:t>
      </w:r>
    </w:p>
    <w:p w14:paraId="10AAB749" w14:textId="665BFDC0" w:rsidR="00164BD6" w:rsidRPr="00164BD6" w:rsidRDefault="00164BD6" w:rsidP="00164BD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u w:val="single"/>
        </w:rPr>
      </w:pPr>
      <w:r w:rsidRPr="00164BD6">
        <w:rPr>
          <w:rFonts w:ascii="Arial" w:hAnsi="Arial" w:cs="Arial"/>
          <w:sz w:val="24"/>
          <w:szCs w:val="14"/>
        </w:rPr>
        <w:t>To determine what opcode is given in the input, I create</w:t>
      </w:r>
      <w:r w:rsidR="00555201">
        <w:rPr>
          <w:rFonts w:ascii="Arial" w:hAnsi="Arial" w:cs="Arial"/>
          <w:sz w:val="24"/>
          <w:szCs w:val="14"/>
        </w:rPr>
        <w:t>d</w:t>
      </w:r>
      <w:r w:rsidRPr="00164BD6">
        <w:rPr>
          <w:rFonts w:ascii="Arial" w:hAnsi="Arial" w:cs="Arial"/>
          <w:sz w:val="24"/>
          <w:szCs w:val="14"/>
        </w:rPr>
        <w:t xml:space="preserve"> a 3x8 decoder and set the active line in the wire d[7:0] to 1.</w:t>
      </w:r>
    </w:p>
    <w:p w14:paraId="7123B6F5" w14:textId="522E11B2" w:rsidR="00164BD6" w:rsidRPr="00164BD6" w:rsidRDefault="00164BD6" w:rsidP="00164BD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u w:val="single"/>
        </w:rPr>
      </w:pPr>
      <w:r w:rsidRPr="00164BD6">
        <w:rPr>
          <w:rFonts w:ascii="Arial" w:hAnsi="Arial" w:cs="Arial"/>
          <w:sz w:val="24"/>
          <w:szCs w:val="14"/>
        </w:rPr>
        <w:t>Now I have the two operands and the deciphered opcode, so I pass these parameters to the ALU module, which perform</w:t>
      </w:r>
      <w:r w:rsidR="007425BA">
        <w:rPr>
          <w:rFonts w:ascii="Arial" w:hAnsi="Arial" w:cs="Arial"/>
          <w:sz w:val="24"/>
          <w:szCs w:val="14"/>
        </w:rPr>
        <w:t>s</w:t>
      </w:r>
      <w:r w:rsidRPr="00164BD6">
        <w:rPr>
          <w:rFonts w:ascii="Arial" w:hAnsi="Arial" w:cs="Arial"/>
          <w:sz w:val="24"/>
          <w:szCs w:val="14"/>
        </w:rPr>
        <w:t xml:space="preserve"> a particular operation on these two operands based on the opcode given in the input.</w:t>
      </w:r>
    </w:p>
    <w:p w14:paraId="54E2CD90" w14:textId="07D82725" w:rsidR="00164BD6" w:rsidRDefault="00164BD6" w:rsidP="00164BD6">
      <w:pPr>
        <w:rPr>
          <w:rFonts w:ascii="Arial" w:hAnsi="Arial" w:cs="Arial"/>
          <w:sz w:val="36"/>
          <w:szCs w:val="36"/>
          <w:u w:val="single"/>
        </w:rPr>
      </w:pPr>
      <w:r w:rsidRPr="00164BD6">
        <w:rPr>
          <w:rFonts w:ascii="Arial" w:hAnsi="Arial" w:cs="Arial"/>
          <w:sz w:val="36"/>
          <w:szCs w:val="36"/>
          <w:u w:val="single"/>
        </w:rPr>
        <w:t>ALU</w:t>
      </w:r>
    </w:p>
    <w:p w14:paraId="0A626906" w14:textId="2E69F74E" w:rsidR="00164BD6" w:rsidRPr="00164BD6" w:rsidRDefault="00164BD6" w:rsidP="00164BD6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ALU receive</w:t>
      </w:r>
      <w:r w:rsidR="00C4790F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e two operands and the output line</w:t>
      </w:r>
      <w:r w:rsidR="00302665">
        <w:rPr>
          <w:rFonts w:ascii="Arial" w:hAnsi="Arial" w:cs="Arial"/>
          <w:sz w:val="24"/>
          <w:szCs w:val="24"/>
        </w:rPr>
        <w:t xml:space="preserve"> ‘d’</w:t>
      </w:r>
      <w:r>
        <w:rPr>
          <w:rFonts w:ascii="Arial" w:hAnsi="Arial" w:cs="Arial"/>
          <w:sz w:val="24"/>
          <w:szCs w:val="24"/>
        </w:rPr>
        <w:t xml:space="preserve"> from the 3x8 decode</w:t>
      </w:r>
      <w:r w:rsidR="001E2F6A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 xml:space="preserve"> as input.</w:t>
      </w:r>
    </w:p>
    <w:p w14:paraId="50FDB0A8" w14:textId="6108C296" w:rsidR="00164BD6" w:rsidRPr="00AB2ED9" w:rsidRDefault="00C4790F" w:rsidP="00164BD6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Since we are supposed to use only structural design, I store the answers for all 7 operations.</w:t>
      </w:r>
    </w:p>
    <w:p w14:paraId="281DD5C1" w14:textId="4D23D91C" w:rsidR="00AB2ED9" w:rsidRPr="00AB2ED9" w:rsidRDefault="00AB2ED9" w:rsidP="00AB2ED9">
      <w:pPr>
        <w:ind w:left="360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lastRenderedPageBreak/>
        <w:t>Storing the answers for the 7 operations</w:t>
      </w:r>
    </w:p>
    <w:p w14:paraId="40E54BA7" w14:textId="1E18F0AC" w:rsidR="00C4790F" w:rsidRPr="00C4790F" w:rsidRDefault="00C4790F" w:rsidP="00164BD6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I compressed the first four operations – ADD, SUBTRACT, INCREMENT and DECREMENT into a single module called ‘</w:t>
      </w:r>
      <w:proofErr w:type="spellStart"/>
      <w:r>
        <w:rPr>
          <w:rFonts w:ascii="Arial" w:hAnsi="Arial" w:cs="Arial"/>
          <w:sz w:val="24"/>
          <w:szCs w:val="24"/>
        </w:rPr>
        <w:t>combadd</w:t>
      </w:r>
      <w:proofErr w:type="spellEnd"/>
      <w:r>
        <w:rPr>
          <w:rFonts w:ascii="Arial" w:hAnsi="Arial" w:cs="Arial"/>
          <w:sz w:val="24"/>
          <w:szCs w:val="24"/>
        </w:rPr>
        <w:t xml:space="preserve">’ (combined addition). This is more efficient, as I create only one instance of the ‘add’ module for all four operations combined. </w:t>
      </w:r>
    </w:p>
    <w:p w14:paraId="30F05F2C" w14:textId="3DCFD79A" w:rsidR="00C4790F" w:rsidRPr="00C4790F" w:rsidRDefault="00C4790F" w:rsidP="00164BD6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naive solution would be to create four instances of the ‘add’ module, one per operation, which would have been inefficient.</w:t>
      </w:r>
    </w:p>
    <w:p w14:paraId="698F00B1" w14:textId="4524BAD7" w:rsidR="00C4790F" w:rsidRPr="00ED60F2" w:rsidRDefault="00ED60F2" w:rsidP="00164BD6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Inside the ‘</w:t>
      </w:r>
      <w:proofErr w:type="spellStart"/>
      <w:r>
        <w:rPr>
          <w:rFonts w:ascii="Arial" w:hAnsi="Arial" w:cs="Arial"/>
          <w:sz w:val="24"/>
          <w:szCs w:val="24"/>
        </w:rPr>
        <w:t>combadd</w:t>
      </w:r>
      <w:proofErr w:type="spellEnd"/>
      <w:r>
        <w:rPr>
          <w:rFonts w:ascii="Arial" w:hAnsi="Arial" w:cs="Arial"/>
          <w:sz w:val="24"/>
          <w:szCs w:val="24"/>
        </w:rPr>
        <w:t>’ module:</w:t>
      </w:r>
    </w:p>
    <w:p w14:paraId="2D20B57B" w14:textId="23155235" w:rsidR="00ED60F2" w:rsidRPr="00ED60F2" w:rsidRDefault="00ED60F2" w:rsidP="00ED60F2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I pass</w:t>
      </w:r>
      <w:r w:rsidR="00623EB9">
        <w:rPr>
          <w:rFonts w:ascii="Arial" w:hAnsi="Arial" w:cs="Arial"/>
          <w:sz w:val="24"/>
          <w:szCs w:val="24"/>
        </w:rPr>
        <w:t>ed</w:t>
      </w:r>
      <w:r>
        <w:rPr>
          <w:rFonts w:ascii="Arial" w:hAnsi="Arial" w:cs="Arial"/>
          <w:sz w:val="24"/>
          <w:szCs w:val="24"/>
        </w:rPr>
        <w:t xml:space="preserve"> the </w:t>
      </w:r>
      <w:r w:rsidR="002C668D">
        <w:rPr>
          <w:rFonts w:ascii="Arial" w:hAnsi="Arial" w:cs="Arial"/>
          <w:sz w:val="24"/>
          <w:szCs w:val="24"/>
        </w:rPr>
        <w:t>operands op1</w:t>
      </w:r>
      <w:r>
        <w:rPr>
          <w:rFonts w:ascii="Arial" w:hAnsi="Arial" w:cs="Arial"/>
          <w:sz w:val="24"/>
          <w:szCs w:val="24"/>
        </w:rPr>
        <w:t xml:space="preserve"> and op2 and the output lines from the 3x8 decoder as input to this module.</w:t>
      </w:r>
    </w:p>
    <w:p w14:paraId="643D7A1C" w14:textId="3AB58EE1" w:rsidR="00E27922" w:rsidRPr="00E27922" w:rsidRDefault="00ED60F2" w:rsidP="00E27922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I then created a 4x1 multiplexer</w:t>
      </w:r>
      <w:r w:rsidRPr="00ED60F2">
        <w:rPr>
          <w:rFonts w:ascii="Arial" w:hAnsi="Arial" w:cs="Arial"/>
          <w:sz w:val="24"/>
          <w:szCs w:val="24"/>
        </w:rPr>
        <w:t xml:space="preserve"> to determine op2, based on which line is active in 'd'</w:t>
      </w:r>
      <w:r w:rsidR="00E27922">
        <w:rPr>
          <w:rFonts w:ascii="Arial" w:hAnsi="Arial" w:cs="Arial"/>
          <w:sz w:val="24"/>
          <w:szCs w:val="24"/>
        </w:rPr>
        <w:t>.</w:t>
      </w:r>
    </w:p>
    <w:p w14:paraId="62370E1A" w14:textId="47524E85" w:rsidR="00E27922" w:rsidRPr="00E27922" w:rsidRDefault="00E27922" w:rsidP="00E27922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op2: op2 if opcode = ‘001’ – ADD.</w:t>
      </w:r>
    </w:p>
    <w:p w14:paraId="5E5EA9F5" w14:textId="38A23E90" w:rsidR="00E27922" w:rsidRPr="00E27922" w:rsidRDefault="00E27922" w:rsidP="00E27922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op2: 2’s complement of op2, if opcode = ‘010’ </w:t>
      </w:r>
      <w:r w:rsidR="0050674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SUBTRACT</w:t>
      </w:r>
      <w:r w:rsidR="0050674C">
        <w:rPr>
          <w:rFonts w:ascii="Arial" w:hAnsi="Arial" w:cs="Arial"/>
          <w:sz w:val="24"/>
          <w:szCs w:val="24"/>
        </w:rPr>
        <w:t xml:space="preserve"> (Since subtraction of op</w:t>
      </w:r>
      <w:r w:rsidR="001E6E8E">
        <w:rPr>
          <w:rFonts w:ascii="Arial" w:hAnsi="Arial" w:cs="Arial"/>
          <w:sz w:val="24"/>
          <w:szCs w:val="24"/>
        </w:rPr>
        <w:t>2</w:t>
      </w:r>
      <w:r w:rsidR="0050674C">
        <w:rPr>
          <w:rFonts w:ascii="Arial" w:hAnsi="Arial" w:cs="Arial"/>
          <w:sz w:val="24"/>
          <w:szCs w:val="24"/>
        </w:rPr>
        <w:t xml:space="preserve"> </w:t>
      </w:r>
      <w:r w:rsidR="001E6E8E">
        <w:rPr>
          <w:rFonts w:ascii="Arial" w:hAnsi="Arial" w:cs="Arial"/>
          <w:sz w:val="24"/>
          <w:szCs w:val="24"/>
        </w:rPr>
        <w:t xml:space="preserve">from </w:t>
      </w:r>
      <w:r w:rsidR="0050674C">
        <w:rPr>
          <w:rFonts w:ascii="Arial" w:hAnsi="Arial" w:cs="Arial"/>
          <w:sz w:val="24"/>
          <w:szCs w:val="24"/>
        </w:rPr>
        <w:t>op</w:t>
      </w:r>
      <w:r w:rsidR="001E6E8E">
        <w:rPr>
          <w:rFonts w:ascii="Arial" w:hAnsi="Arial" w:cs="Arial"/>
          <w:sz w:val="24"/>
          <w:szCs w:val="24"/>
        </w:rPr>
        <w:t>1</w:t>
      </w:r>
      <w:r w:rsidR="0050674C">
        <w:rPr>
          <w:rFonts w:ascii="Arial" w:hAnsi="Arial" w:cs="Arial"/>
          <w:sz w:val="24"/>
          <w:szCs w:val="24"/>
        </w:rPr>
        <w:t xml:space="preserve"> is equivalent to adding op1 to 2’s complement of op2).</w:t>
      </w:r>
    </w:p>
    <w:p w14:paraId="51FC4241" w14:textId="137766E5" w:rsidR="00E27922" w:rsidRPr="00792E1E" w:rsidRDefault="00E27922" w:rsidP="00E27922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op2: </w:t>
      </w:r>
      <w:r w:rsidRPr="00E27922">
        <w:rPr>
          <w:rFonts w:ascii="Arial" w:hAnsi="Arial" w:cs="Arial"/>
          <w:sz w:val="24"/>
          <w:szCs w:val="24"/>
        </w:rPr>
        <w:t>8'b00000001</w:t>
      </w:r>
      <w:r>
        <w:rPr>
          <w:rFonts w:ascii="Arial" w:hAnsi="Arial" w:cs="Arial"/>
          <w:sz w:val="24"/>
          <w:szCs w:val="24"/>
        </w:rPr>
        <w:t>, if opcode = ‘011’ – INCREMENT</w:t>
      </w:r>
      <w:r w:rsidR="00792E1E">
        <w:rPr>
          <w:rFonts w:ascii="Arial" w:hAnsi="Arial" w:cs="Arial"/>
          <w:sz w:val="24"/>
          <w:szCs w:val="24"/>
        </w:rPr>
        <w:t xml:space="preserve"> (Since increment is defined as adding 1 to op1).</w:t>
      </w:r>
    </w:p>
    <w:p w14:paraId="73F5D0C3" w14:textId="753D297F" w:rsidR="00792E1E" w:rsidRPr="00302665" w:rsidRDefault="00792E1E" w:rsidP="0034111F">
      <w:pPr>
        <w:pStyle w:val="ListParagraph"/>
        <w:numPr>
          <w:ilvl w:val="2"/>
          <w:numId w:val="7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op2: </w:t>
      </w:r>
      <w:r w:rsidRPr="00792E1E">
        <w:rPr>
          <w:rFonts w:ascii="Arial" w:hAnsi="Arial" w:cs="Arial"/>
          <w:sz w:val="24"/>
          <w:szCs w:val="24"/>
        </w:rPr>
        <w:t>8'b11111111</w:t>
      </w:r>
      <w:r>
        <w:rPr>
          <w:rFonts w:ascii="Arial" w:hAnsi="Arial" w:cs="Arial"/>
          <w:sz w:val="24"/>
          <w:szCs w:val="24"/>
        </w:rPr>
        <w:t>, if opcode = ‘</w:t>
      </w:r>
      <w:r w:rsidR="0095569B">
        <w:rPr>
          <w:rFonts w:ascii="Arial" w:hAnsi="Arial" w:cs="Arial"/>
          <w:sz w:val="24"/>
          <w:szCs w:val="24"/>
        </w:rPr>
        <w:t>100</w:t>
      </w:r>
      <w:r>
        <w:rPr>
          <w:rFonts w:ascii="Arial" w:hAnsi="Arial" w:cs="Arial"/>
          <w:sz w:val="24"/>
          <w:szCs w:val="24"/>
        </w:rPr>
        <w:t xml:space="preserve">’ – </w:t>
      </w:r>
      <w:r w:rsidR="009F2ABA">
        <w:rPr>
          <w:rFonts w:ascii="Arial" w:hAnsi="Arial" w:cs="Arial"/>
          <w:sz w:val="24"/>
          <w:szCs w:val="24"/>
        </w:rPr>
        <w:t>DECREMENT</w:t>
      </w:r>
      <w:r>
        <w:rPr>
          <w:rFonts w:ascii="Arial" w:hAnsi="Arial" w:cs="Arial"/>
          <w:sz w:val="24"/>
          <w:szCs w:val="24"/>
        </w:rPr>
        <w:t xml:space="preserve"> (Since </w:t>
      </w:r>
      <w:r w:rsidR="009061EB">
        <w:rPr>
          <w:rFonts w:ascii="Arial" w:hAnsi="Arial" w:cs="Arial"/>
          <w:sz w:val="24"/>
          <w:szCs w:val="24"/>
        </w:rPr>
        <w:t>decrement</w:t>
      </w:r>
      <w:r>
        <w:rPr>
          <w:rFonts w:ascii="Arial" w:hAnsi="Arial" w:cs="Arial"/>
          <w:sz w:val="24"/>
          <w:szCs w:val="24"/>
        </w:rPr>
        <w:t xml:space="preserve"> is defined as </w:t>
      </w:r>
      <w:r w:rsidR="009061EB">
        <w:rPr>
          <w:rFonts w:ascii="Arial" w:hAnsi="Arial" w:cs="Arial"/>
          <w:sz w:val="24"/>
          <w:szCs w:val="24"/>
        </w:rPr>
        <w:t>subtracting</w:t>
      </w:r>
      <w:r>
        <w:rPr>
          <w:rFonts w:ascii="Arial" w:hAnsi="Arial" w:cs="Arial"/>
          <w:sz w:val="24"/>
          <w:szCs w:val="24"/>
        </w:rPr>
        <w:t xml:space="preserve"> 1</w:t>
      </w:r>
      <w:r w:rsidR="009061EB">
        <w:rPr>
          <w:rFonts w:ascii="Arial" w:hAnsi="Arial" w:cs="Arial"/>
          <w:sz w:val="24"/>
          <w:szCs w:val="24"/>
        </w:rPr>
        <w:t xml:space="preserve"> from</w:t>
      </w:r>
      <w:r>
        <w:rPr>
          <w:rFonts w:ascii="Arial" w:hAnsi="Arial" w:cs="Arial"/>
          <w:sz w:val="24"/>
          <w:szCs w:val="24"/>
        </w:rPr>
        <w:t xml:space="preserve"> op1</w:t>
      </w:r>
      <w:r w:rsidR="009061EB">
        <w:rPr>
          <w:rFonts w:ascii="Arial" w:hAnsi="Arial" w:cs="Arial"/>
          <w:sz w:val="24"/>
          <w:szCs w:val="24"/>
        </w:rPr>
        <w:t xml:space="preserve">, which is </w:t>
      </w:r>
      <w:r w:rsidR="00AA5E54">
        <w:rPr>
          <w:rFonts w:ascii="Arial" w:hAnsi="Arial" w:cs="Arial"/>
          <w:sz w:val="24"/>
          <w:szCs w:val="24"/>
        </w:rPr>
        <w:t xml:space="preserve">the </w:t>
      </w:r>
      <w:r w:rsidR="009061EB">
        <w:rPr>
          <w:rFonts w:ascii="Arial" w:hAnsi="Arial" w:cs="Arial"/>
          <w:sz w:val="24"/>
          <w:szCs w:val="24"/>
        </w:rPr>
        <w:t>same as adding 2’s complement of 1</w:t>
      </w:r>
      <w:r w:rsidR="00333B5E">
        <w:rPr>
          <w:rFonts w:ascii="Arial" w:hAnsi="Arial" w:cs="Arial"/>
          <w:sz w:val="24"/>
          <w:szCs w:val="24"/>
        </w:rPr>
        <w:t xml:space="preserve"> = 8’b11111111</w:t>
      </w:r>
      <w:r w:rsidR="009061EB">
        <w:rPr>
          <w:rFonts w:ascii="Arial" w:hAnsi="Arial" w:cs="Arial"/>
          <w:sz w:val="24"/>
          <w:szCs w:val="24"/>
        </w:rPr>
        <w:t xml:space="preserve"> to op1</w:t>
      </w:r>
      <w:r>
        <w:rPr>
          <w:rFonts w:ascii="Arial" w:hAnsi="Arial" w:cs="Arial"/>
          <w:sz w:val="24"/>
          <w:szCs w:val="24"/>
        </w:rPr>
        <w:t>).</w:t>
      </w:r>
    </w:p>
    <w:p w14:paraId="466DD357" w14:textId="1226757E" w:rsidR="00302665" w:rsidRDefault="00330F1B" w:rsidP="00302665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do o</w:t>
      </w:r>
      <w:r w:rsidR="00302665" w:rsidRPr="00302665">
        <w:rPr>
          <w:rFonts w:ascii="Arial" w:hAnsi="Arial" w:cs="Arial"/>
          <w:sz w:val="24"/>
          <w:szCs w:val="24"/>
        </w:rPr>
        <w:t>ne-hot encoding of each bit in the output line 'd' to an 8-bit bus.</w:t>
      </w:r>
      <w:r w:rsidR="0030266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t a</w:t>
      </w:r>
      <w:r w:rsidR="00302665" w:rsidRPr="00302665">
        <w:rPr>
          <w:rFonts w:ascii="Arial" w:hAnsi="Arial" w:cs="Arial"/>
          <w:sz w:val="24"/>
          <w:szCs w:val="24"/>
        </w:rPr>
        <w:t>cts as an enable to determine which of the 4 operations is to be done</w:t>
      </w:r>
      <w:r w:rsidR="0038221E">
        <w:rPr>
          <w:rFonts w:ascii="Arial" w:hAnsi="Arial" w:cs="Arial"/>
          <w:sz w:val="24"/>
          <w:szCs w:val="24"/>
        </w:rPr>
        <w:t>.</w:t>
      </w:r>
    </w:p>
    <w:p w14:paraId="09BF7CE1" w14:textId="212BB0F6" w:rsidR="005812A0" w:rsidRPr="005812A0" w:rsidRDefault="005812A0" w:rsidP="005812A0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I find the required op2 from the multiplexer, I add it with op1 using the ‘add’ module and return the 8-bit binary number as output.</w:t>
      </w:r>
    </w:p>
    <w:p w14:paraId="70FF5A57" w14:textId="63A6742A" w:rsidR="002C668D" w:rsidRDefault="00FE793D" w:rsidP="002C668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milarly</w:t>
      </w:r>
      <w:r w:rsidR="009A585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 stored the answers for the operations AND, OR</w:t>
      </w:r>
      <w:r w:rsidR="009A585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NOT.</w:t>
      </w:r>
    </w:p>
    <w:p w14:paraId="778EB98E" w14:textId="21A969FB" w:rsidR="00FE793D" w:rsidRDefault="00FE793D" w:rsidP="00FE793D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D – I created the </w:t>
      </w:r>
      <w:r w:rsidR="00793B21">
        <w:rPr>
          <w:rFonts w:ascii="Arial" w:hAnsi="Arial" w:cs="Arial"/>
          <w:sz w:val="24"/>
          <w:szCs w:val="24"/>
        </w:rPr>
        <w:t>‘</w:t>
      </w:r>
      <w:proofErr w:type="spellStart"/>
      <w:r w:rsidR="00793B21">
        <w:rPr>
          <w:rFonts w:ascii="Arial" w:hAnsi="Arial" w:cs="Arial"/>
          <w:sz w:val="24"/>
          <w:szCs w:val="24"/>
        </w:rPr>
        <w:t>bit_and</w:t>
      </w:r>
      <w:proofErr w:type="spellEnd"/>
      <w:r w:rsidR="00793B21">
        <w:rPr>
          <w:rFonts w:ascii="Arial" w:hAnsi="Arial" w:cs="Arial"/>
          <w:sz w:val="24"/>
          <w:szCs w:val="24"/>
        </w:rPr>
        <w:t>’ module</w:t>
      </w:r>
      <w:r w:rsidR="00623067">
        <w:rPr>
          <w:rFonts w:ascii="Arial" w:hAnsi="Arial" w:cs="Arial"/>
          <w:sz w:val="24"/>
          <w:szCs w:val="24"/>
        </w:rPr>
        <w:t>,</w:t>
      </w:r>
      <w:r w:rsidR="00793B21">
        <w:rPr>
          <w:rFonts w:ascii="Arial" w:hAnsi="Arial" w:cs="Arial"/>
          <w:sz w:val="24"/>
          <w:szCs w:val="24"/>
        </w:rPr>
        <w:t xml:space="preserve"> which does the bitwise AND operation on each respective bit of op1 and op2.</w:t>
      </w:r>
    </w:p>
    <w:p w14:paraId="2F240324" w14:textId="4DC352F4" w:rsidR="00793B21" w:rsidRDefault="00793B21" w:rsidP="00793B21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 - I created the ‘</w:t>
      </w:r>
      <w:proofErr w:type="spellStart"/>
      <w:r>
        <w:rPr>
          <w:rFonts w:ascii="Arial" w:hAnsi="Arial" w:cs="Arial"/>
          <w:sz w:val="24"/>
          <w:szCs w:val="24"/>
        </w:rPr>
        <w:t>bit_or</w:t>
      </w:r>
      <w:proofErr w:type="spellEnd"/>
      <w:r>
        <w:rPr>
          <w:rFonts w:ascii="Arial" w:hAnsi="Arial" w:cs="Arial"/>
          <w:sz w:val="24"/>
          <w:szCs w:val="24"/>
        </w:rPr>
        <w:t>’ module</w:t>
      </w:r>
      <w:r w:rsidR="00623067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ch does the bitwise </w:t>
      </w:r>
      <w:r w:rsidR="00623067">
        <w:rPr>
          <w:rFonts w:ascii="Arial" w:hAnsi="Arial" w:cs="Arial"/>
          <w:sz w:val="24"/>
          <w:szCs w:val="24"/>
        </w:rPr>
        <w:t>OR</w:t>
      </w:r>
      <w:r>
        <w:rPr>
          <w:rFonts w:ascii="Arial" w:hAnsi="Arial" w:cs="Arial"/>
          <w:sz w:val="24"/>
          <w:szCs w:val="24"/>
        </w:rPr>
        <w:t xml:space="preserve"> operation on each respective bit of op1 and op2.</w:t>
      </w:r>
    </w:p>
    <w:p w14:paraId="5178CD3A" w14:textId="7DA5FB4B" w:rsidR="00362C8E" w:rsidRDefault="00362C8E" w:rsidP="00362C8E">
      <w:pPr>
        <w:pStyle w:val="ListParagraph"/>
        <w:numPr>
          <w:ilvl w:val="1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– I created the ‘</w:t>
      </w:r>
      <w:proofErr w:type="spellStart"/>
      <w:r>
        <w:rPr>
          <w:rFonts w:ascii="Arial" w:hAnsi="Arial" w:cs="Arial"/>
          <w:sz w:val="24"/>
          <w:szCs w:val="24"/>
        </w:rPr>
        <w:t>bit_not</w:t>
      </w:r>
      <w:proofErr w:type="spellEnd"/>
      <w:r>
        <w:rPr>
          <w:rFonts w:ascii="Arial" w:hAnsi="Arial" w:cs="Arial"/>
          <w:sz w:val="24"/>
          <w:szCs w:val="24"/>
        </w:rPr>
        <w:t>’ module</w:t>
      </w:r>
      <w:r w:rsidR="009A585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hich does the bitwise NOT operation on each bit of op1.</w:t>
      </w:r>
    </w:p>
    <w:p w14:paraId="069B3A6E" w14:textId="042F7E51" w:rsidR="00953330" w:rsidRDefault="00953330" w:rsidP="00953330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w that I have all </w:t>
      </w:r>
      <w:r w:rsidR="004D1E8E">
        <w:rPr>
          <w:rFonts w:ascii="Arial" w:hAnsi="Arial" w:cs="Arial"/>
          <w:sz w:val="24"/>
          <w:szCs w:val="24"/>
        </w:rPr>
        <w:t>4 stored</w:t>
      </w:r>
      <w:r>
        <w:rPr>
          <w:rFonts w:ascii="Arial" w:hAnsi="Arial" w:cs="Arial"/>
          <w:sz w:val="24"/>
          <w:szCs w:val="24"/>
        </w:rPr>
        <w:t xml:space="preserve"> answers </w:t>
      </w:r>
      <w:r w:rsidR="004D1E8E">
        <w:rPr>
          <w:rFonts w:ascii="Arial" w:hAnsi="Arial" w:cs="Arial"/>
          <w:sz w:val="24"/>
          <w:szCs w:val="24"/>
        </w:rPr>
        <w:t>(1</w:t>
      </w:r>
      <w:r w:rsidR="004D1E8E" w:rsidRPr="004D1E8E">
        <w:rPr>
          <w:rFonts w:ascii="Arial" w:hAnsi="Arial" w:cs="Arial"/>
          <w:sz w:val="24"/>
          <w:szCs w:val="24"/>
          <w:vertAlign w:val="superscript"/>
        </w:rPr>
        <w:t>st</w:t>
      </w:r>
      <w:r w:rsidR="004D1E8E">
        <w:rPr>
          <w:rFonts w:ascii="Arial" w:hAnsi="Arial" w:cs="Arial"/>
          <w:sz w:val="24"/>
          <w:szCs w:val="24"/>
        </w:rPr>
        <w:t xml:space="preserve"> four</w:t>
      </w:r>
      <w:r w:rsidR="00A00ACC">
        <w:rPr>
          <w:rFonts w:ascii="Arial" w:hAnsi="Arial" w:cs="Arial"/>
          <w:sz w:val="24"/>
          <w:szCs w:val="24"/>
        </w:rPr>
        <w:t xml:space="preserve"> operations</w:t>
      </w:r>
      <w:r w:rsidR="004D1E8E">
        <w:rPr>
          <w:rFonts w:ascii="Arial" w:hAnsi="Arial" w:cs="Arial"/>
          <w:sz w:val="24"/>
          <w:szCs w:val="24"/>
        </w:rPr>
        <w:t xml:space="preserve"> are combined + </w:t>
      </w:r>
      <w:r w:rsidR="009A5856">
        <w:rPr>
          <w:rFonts w:ascii="Arial" w:hAnsi="Arial" w:cs="Arial"/>
          <w:sz w:val="24"/>
          <w:szCs w:val="24"/>
        </w:rPr>
        <w:t xml:space="preserve">the </w:t>
      </w:r>
      <w:r w:rsidR="004D1E8E">
        <w:rPr>
          <w:rFonts w:ascii="Arial" w:hAnsi="Arial" w:cs="Arial"/>
          <w:sz w:val="24"/>
          <w:szCs w:val="24"/>
        </w:rPr>
        <w:t xml:space="preserve">last 3) </w:t>
      </w:r>
      <w:r>
        <w:rPr>
          <w:rFonts w:ascii="Arial" w:hAnsi="Arial" w:cs="Arial"/>
          <w:sz w:val="24"/>
          <w:szCs w:val="24"/>
        </w:rPr>
        <w:t>in wires in the ALU module, I need to construct the final 8-bit binary number answer based on the input opcode.</w:t>
      </w:r>
    </w:p>
    <w:p w14:paraId="25F8731C" w14:textId="752734A9" w:rsidR="000E1633" w:rsidRDefault="000E1633" w:rsidP="000E1633">
      <w:pPr>
        <w:ind w:left="360"/>
        <w:rPr>
          <w:rFonts w:ascii="Arial" w:hAnsi="Arial" w:cs="Arial"/>
          <w:sz w:val="24"/>
          <w:szCs w:val="24"/>
          <w:u w:val="single"/>
        </w:rPr>
      </w:pPr>
      <w:r w:rsidRPr="000E1633">
        <w:rPr>
          <w:rFonts w:ascii="Arial" w:hAnsi="Arial" w:cs="Arial"/>
          <w:sz w:val="24"/>
          <w:szCs w:val="24"/>
          <w:u w:val="single"/>
        </w:rPr>
        <w:t xml:space="preserve">Constructing the final 8-bit binary number answer from these </w:t>
      </w:r>
      <w:r w:rsidR="004A5C51">
        <w:rPr>
          <w:rFonts w:ascii="Arial" w:hAnsi="Arial" w:cs="Arial"/>
          <w:sz w:val="24"/>
          <w:szCs w:val="24"/>
          <w:u w:val="single"/>
        </w:rPr>
        <w:t>4</w:t>
      </w:r>
      <w:r w:rsidRPr="000E1633">
        <w:rPr>
          <w:rFonts w:ascii="Arial" w:hAnsi="Arial" w:cs="Arial"/>
          <w:sz w:val="24"/>
          <w:szCs w:val="24"/>
          <w:u w:val="single"/>
        </w:rPr>
        <w:t xml:space="preserve"> </w:t>
      </w:r>
      <w:r w:rsidR="004A5C51">
        <w:rPr>
          <w:rFonts w:ascii="Arial" w:hAnsi="Arial" w:cs="Arial"/>
          <w:sz w:val="24"/>
          <w:szCs w:val="24"/>
          <w:u w:val="single"/>
        </w:rPr>
        <w:t>stored</w:t>
      </w:r>
      <w:r w:rsidRPr="000E1633">
        <w:rPr>
          <w:rFonts w:ascii="Arial" w:hAnsi="Arial" w:cs="Arial"/>
          <w:sz w:val="24"/>
          <w:szCs w:val="24"/>
          <w:u w:val="single"/>
        </w:rPr>
        <w:t xml:space="preserve"> answers</w:t>
      </w:r>
    </w:p>
    <w:p w14:paraId="78DED6E5" w14:textId="20D56040" w:rsidR="004D1E8E" w:rsidRPr="00780BF5" w:rsidRDefault="00EA78BC" w:rsidP="004D1E8E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I created 8 </w:t>
      </w:r>
      <w:r w:rsidR="00E92032">
        <w:rPr>
          <w:rFonts w:ascii="Arial" w:hAnsi="Arial" w:cs="Arial"/>
          <w:sz w:val="24"/>
          <w:szCs w:val="24"/>
        </w:rPr>
        <w:t xml:space="preserve">4x1 </w:t>
      </w:r>
      <w:r>
        <w:rPr>
          <w:rFonts w:ascii="Arial" w:hAnsi="Arial" w:cs="Arial"/>
          <w:sz w:val="24"/>
          <w:szCs w:val="24"/>
        </w:rPr>
        <w:t xml:space="preserve">multiplexers to </w:t>
      </w:r>
      <w:r w:rsidR="004D1E8E">
        <w:rPr>
          <w:rFonts w:ascii="Arial" w:hAnsi="Arial" w:cs="Arial"/>
          <w:sz w:val="24"/>
          <w:szCs w:val="24"/>
        </w:rPr>
        <w:t xml:space="preserve">determine each bit of the output using the </w:t>
      </w:r>
      <w:r w:rsidR="00421A56">
        <w:rPr>
          <w:rFonts w:ascii="Arial" w:hAnsi="Arial" w:cs="Arial"/>
          <w:sz w:val="24"/>
          <w:szCs w:val="24"/>
        </w:rPr>
        <w:t>4 stored answers in the wire</w:t>
      </w:r>
      <w:r w:rsidR="00780BF5">
        <w:rPr>
          <w:rFonts w:ascii="Arial" w:hAnsi="Arial" w:cs="Arial"/>
          <w:sz w:val="24"/>
          <w:szCs w:val="24"/>
        </w:rPr>
        <w:t>s.</w:t>
      </w:r>
    </w:p>
    <w:p w14:paraId="7E91282F" w14:textId="05AFD3F2" w:rsidR="00252A91" w:rsidRPr="009A5856" w:rsidRDefault="00780BF5" w:rsidP="009A5856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I return the 8-bit binary number obtained as the required final answer.</w:t>
      </w:r>
    </w:p>
    <w:p w14:paraId="4E313493" w14:textId="77777777" w:rsidR="00252A91" w:rsidRDefault="00252A91" w:rsidP="00FC590F">
      <w:pPr>
        <w:rPr>
          <w:rFonts w:ascii="Arial" w:hAnsi="Arial" w:cs="Arial"/>
          <w:sz w:val="36"/>
          <w:szCs w:val="36"/>
          <w:u w:val="single"/>
        </w:rPr>
      </w:pPr>
    </w:p>
    <w:p w14:paraId="55C90489" w14:textId="00285B31" w:rsidR="001251FD" w:rsidRDefault="001251FD" w:rsidP="001251FD">
      <w:pPr>
        <w:jc w:val="center"/>
        <w:rPr>
          <w:rFonts w:ascii="Arial" w:hAnsi="Arial" w:cs="Arial"/>
          <w:sz w:val="36"/>
          <w:szCs w:val="36"/>
          <w:u w:val="single"/>
        </w:rPr>
      </w:pPr>
      <w:r w:rsidRPr="001251FD">
        <w:rPr>
          <w:rFonts w:ascii="Arial" w:hAnsi="Arial" w:cs="Arial"/>
          <w:sz w:val="36"/>
          <w:szCs w:val="36"/>
          <w:u w:val="single"/>
        </w:rPr>
        <w:t>Testing using a test bench</w:t>
      </w:r>
    </w:p>
    <w:p w14:paraId="376A7EF8" w14:textId="0F478320" w:rsidR="001251FD" w:rsidRDefault="001251FD" w:rsidP="001251FD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>Test bench used:</w:t>
      </w:r>
    </w:p>
    <w:p w14:paraId="457E1F8B" w14:textId="77777777" w:rsidR="0003480E" w:rsidRPr="001251FD" w:rsidRDefault="0003480E" w:rsidP="001251FD">
      <w:pPr>
        <w:rPr>
          <w:rFonts w:ascii="Arial" w:hAnsi="Arial" w:cs="Arial"/>
          <w:sz w:val="28"/>
          <w:szCs w:val="28"/>
          <w:u w:val="single"/>
        </w:rPr>
      </w:pPr>
    </w:p>
    <w:p w14:paraId="30C1175B" w14:textId="71F9B6A6" w:rsidR="00567329" w:rsidRDefault="001251FD" w:rsidP="00F47471">
      <w:pPr>
        <w:jc w:val="center"/>
        <w:rPr>
          <w:rFonts w:ascii="Arial" w:hAnsi="Arial" w:cs="Arial"/>
          <w:sz w:val="36"/>
          <w:szCs w:val="36"/>
          <w:u w:val="single"/>
        </w:rPr>
      </w:pPr>
      <w:r w:rsidRPr="001251FD">
        <w:rPr>
          <w:rFonts w:ascii="Arial" w:hAnsi="Arial" w:cs="Arial"/>
          <w:noProof/>
          <w:sz w:val="36"/>
          <w:szCs w:val="36"/>
          <w:u w:val="single"/>
        </w:rPr>
        <w:drawing>
          <wp:inline distT="0" distB="0" distL="0" distR="0" wp14:anchorId="2D25A593" wp14:editId="7C23E153">
            <wp:extent cx="5357495" cy="44488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495" cy="444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AFFA4" w14:textId="77777777" w:rsidR="00567329" w:rsidRDefault="00567329" w:rsidP="001251FD">
      <w:pPr>
        <w:jc w:val="center"/>
        <w:rPr>
          <w:rFonts w:ascii="Arial" w:hAnsi="Arial" w:cs="Arial"/>
          <w:sz w:val="36"/>
          <w:szCs w:val="36"/>
          <w:u w:val="single"/>
        </w:rPr>
      </w:pPr>
    </w:p>
    <w:p w14:paraId="08376140" w14:textId="3C9D3617" w:rsidR="001251FD" w:rsidRDefault="001251FD" w:rsidP="001251FD">
      <w:pPr>
        <w:jc w:val="center"/>
        <w:rPr>
          <w:rFonts w:ascii="Arial" w:hAnsi="Arial" w:cs="Arial"/>
          <w:sz w:val="36"/>
          <w:szCs w:val="36"/>
          <w:u w:val="single"/>
        </w:rPr>
      </w:pPr>
      <w:r>
        <w:rPr>
          <w:rFonts w:ascii="Arial" w:hAnsi="Arial" w:cs="Arial"/>
          <w:sz w:val="36"/>
          <w:szCs w:val="36"/>
          <w:u w:val="single"/>
        </w:rPr>
        <w:t>Output</w:t>
      </w:r>
    </w:p>
    <w:p w14:paraId="7630F548" w14:textId="77777777" w:rsidR="00406025" w:rsidRDefault="00406025" w:rsidP="001251FD">
      <w:pPr>
        <w:jc w:val="center"/>
        <w:rPr>
          <w:rFonts w:ascii="Arial" w:hAnsi="Arial" w:cs="Arial"/>
          <w:sz w:val="36"/>
          <w:szCs w:val="36"/>
          <w:u w:val="single"/>
        </w:rPr>
      </w:pPr>
    </w:p>
    <w:p w14:paraId="7B6043E6" w14:textId="0A81800B" w:rsidR="001251FD" w:rsidRDefault="001251FD" w:rsidP="001251FD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 xml:space="preserve">Screenshot of </w:t>
      </w:r>
      <w:r w:rsidR="008926B4">
        <w:rPr>
          <w:rFonts w:ascii="Arial" w:hAnsi="Arial" w:cs="Arial"/>
          <w:sz w:val="28"/>
          <w:szCs w:val="28"/>
          <w:u w:val="single"/>
        </w:rPr>
        <w:t xml:space="preserve">the </w:t>
      </w:r>
      <w:r>
        <w:rPr>
          <w:rFonts w:ascii="Arial" w:hAnsi="Arial" w:cs="Arial"/>
          <w:sz w:val="28"/>
          <w:szCs w:val="28"/>
          <w:u w:val="single"/>
        </w:rPr>
        <w:t>output waveform</w:t>
      </w:r>
      <w:r w:rsidR="00291485">
        <w:rPr>
          <w:rFonts w:ascii="Arial" w:hAnsi="Arial" w:cs="Arial"/>
          <w:sz w:val="28"/>
          <w:szCs w:val="28"/>
          <w:u w:val="single"/>
        </w:rPr>
        <w:t xml:space="preserve"> (values are in decimal format)</w:t>
      </w:r>
    </w:p>
    <w:p w14:paraId="2B263CEC" w14:textId="04D61806" w:rsidR="001251FD" w:rsidRPr="001251FD" w:rsidRDefault="001251FD" w:rsidP="001251FD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noProof/>
          <w:sz w:val="28"/>
          <w:szCs w:val="28"/>
          <w:u w:val="single"/>
        </w:rPr>
        <w:drawing>
          <wp:inline distT="0" distB="0" distL="0" distR="0" wp14:anchorId="1D52999A" wp14:editId="2A3D1833">
            <wp:extent cx="6723380" cy="703580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3380" cy="70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15CFA" w14:textId="69367ABD" w:rsidR="00FD0524" w:rsidRPr="00AB41D6" w:rsidRDefault="001251FD" w:rsidP="001251FD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We easily verify that all the outputs are correct.</w:t>
      </w:r>
    </w:p>
    <w:p w14:paraId="6A0F9AE5" w14:textId="77777777" w:rsidR="00AB41D6" w:rsidRPr="001251FD" w:rsidRDefault="00AB41D6" w:rsidP="00AB41D6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7E333490" w14:textId="77777777" w:rsidR="007E1647" w:rsidRDefault="007E1647" w:rsidP="0000592E">
      <w:pPr>
        <w:rPr>
          <w:rFonts w:ascii="Arial" w:hAnsi="Arial" w:cs="Arial"/>
          <w:sz w:val="36"/>
          <w:szCs w:val="36"/>
          <w:u w:val="single"/>
        </w:rPr>
      </w:pPr>
    </w:p>
    <w:p w14:paraId="1408D8E0" w14:textId="6AA25805" w:rsidR="00FD0524" w:rsidRDefault="00FD0524" w:rsidP="00FD0524">
      <w:pPr>
        <w:jc w:val="center"/>
        <w:rPr>
          <w:rFonts w:ascii="Arial" w:hAnsi="Arial" w:cs="Arial"/>
          <w:sz w:val="36"/>
          <w:szCs w:val="36"/>
          <w:u w:val="single"/>
        </w:rPr>
      </w:pPr>
      <w:r w:rsidRPr="00FD0524">
        <w:rPr>
          <w:rFonts w:ascii="Arial" w:hAnsi="Arial" w:cs="Arial"/>
          <w:sz w:val="36"/>
          <w:szCs w:val="36"/>
          <w:u w:val="single"/>
        </w:rPr>
        <w:t xml:space="preserve">Modules </w:t>
      </w:r>
      <w:r w:rsidR="00114D9B">
        <w:rPr>
          <w:rFonts w:ascii="Arial" w:hAnsi="Arial" w:cs="Arial"/>
          <w:sz w:val="36"/>
          <w:szCs w:val="36"/>
          <w:u w:val="single"/>
        </w:rPr>
        <w:t xml:space="preserve">used, </w:t>
      </w:r>
      <w:r w:rsidRPr="00FD0524">
        <w:rPr>
          <w:rFonts w:ascii="Arial" w:hAnsi="Arial" w:cs="Arial"/>
          <w:sz w:val="36"/>
          <w:szCs w:val="36"/>
          <w:u w:val="single"/>
        </w:rPr>
        <w:t>their functions</w:t>
      </w:r>
      <w:r w:rsidR="00612E03">
        <w:rPr>
          <w:rFonts w:ascii="Arial" w:hAnsi="Arial" w:cs="Arial"/>
          <w:sz w:val="36"/>
          <w:szCs w:val="36"/>
          <w:u w:val="single"/>
        </w:rPr>
        <w:t>,</w:t>
      </w:r>
      <w:r w:rsidR="00114D9B">
        <w:rPr>
          <w:rFonts w:ascii="Arial" w:hAnsi="Arial" w:cs="Arial"/>
          <w:sz w:val="36"/>
          <w:szCs w:val="36"/>
          <w:u w:val="single"/>
        </w:rPr>
        <w:t xml:space="preserve"> and the</w:t>
      </w:r>
      <w:r w:rsidR="00612E03">
        <w:rPr>
          <w:rFonts w:ascii="Arial" w:hAnsi="Arial" w:cs="Arial"/>
          <w:sz w:val="36"/>
          <w:szCs w:val="36"/>
          <w:u w:val="single"/>
        </w:rPr>
        <w:t>ir</w:t>
      </w:r>
      <w:r w:rsidR="00114D9B">
        <w:rPr>
          <w:rFonts w:ascii="Arial" w:hAnsi="Arial" w:cs="Arial"/>
          <w:sz w:val="36"/>
          <w:szCs w:val="36"/>
          <w:u w:val="single"/>
        </w:rPr>
        <w:t xml:space="preserve"> waveforms</w:t>
      </w:r>
    </w:p>
    <w:p w14:paraId="71179733" w14:textId="77777777" w:rsidR="005A2B68" w:rsidRDefault="005A2B68" w:rsidP="00FD0524">
      <w:pPr>
        <w:jc w:val="center"/>
        <w:rPr>
          <w:rFonts w:ascii="Arial" w:hAnsi="Arial" w:cs="Arial"/>
          <w:sz w:val="36"/>
          <w:szCs w:val="36"/>
          <w:u w:val="single"/>
        </w:rPr>
      </w:pPr>
    </w:p>
    <w:p w14:paraId="19926CE6" w14:textId="21AB4A78" w:rsidR="003B4F4B" w:rsidRPr="003B4F4B" w:rsidRDefault="003B4F4B" w:rsidP="003B4F4B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3B4F4B">
        <w:rPr>
          <w:rFonts w:ascii="Arial" w:hAnsi="Arial" w:cs="Arial"/>
          <w:sz w:val="24"/>
          <w:szCs w:val="24"/>
          <w:u w:val="single"/>
        </w:rPr>
        <w:lastRenderedPageBreak/>
        <w:t>control_unit.v</w:t>
      </w:r>
      <w:proofErr w:type="spellEnd"/>
    </w:p>
    <w:p w14:paraId="4354AE1B" w14:textId="5CBE4774" w:rsidR="003B4F4B" w:rsidRPr="003B4F4B" w:rsidRDefault="003B4F4B" w:rsidP="003B4F4B">
      <w:pPr>
        <w:pStyle w:val="ListParagraph"/>
        <w:rPr>
          <w:rFonts w:ascii="Arial" w:hAnsi="Arial" w:cs="Arial"/>
          <w:sz w:val="24"/>
          <w:szCs w:val="24"/>
        </w:rPr>
      </w:pPr>
      <w:r w:rsidRPr="003B4F4B">
        <w:rPr>
          <w:rFonts w:ascii="Arial" w:hAnsi="Arial" w:cs="Arial"/>
          <w:sz w:val="24"/>
          <w:szCs w:val="24"/>
        </w:rPr>
        <w:t>Input:</w:t>
      </w:r>
      <w:r>
        <w:rPr>
          <w:rFonts w:ascii="Arial" w:hAnsi="Arial" w:cs="Arial"/>
          <w:sz w:val="24"/>
          <w:szCs w:val="24"/>
        </w:rPr>
        <w:t xml:space="preserve"> </w:t>
      </w:r>
      <w:r w:rsidR="008250D8" w:rsidRPr="008250D8">
        <w:rPr>
          <w:rFonts w:ascii="Arial" w:hAnsi="Arial" w:cs="Arial"/>
          <w:sz w:val="24"/>
          <w:szCs w:val="24"/>
        </w:rPr>
        <w:t xml:space="preserve">[18:0] </w:t>
      </w:r>
      <w:proofErr w:type="spellStart"/>
      <w:r w:rsidR="008250D8" w:rsidRPr="008250D8">
        <w:rPr>
          <w:rFonts w:ascii="Arial" w:hAnsi="Arial" w:cs="Arial"/>
          <w:sz w:val="24"/>
          <w:szCs w:val="24"/>
        </w:rPr>
        <w:t>incode</w:t>
      </w:r>
      <w:proofErr w:type="spellEnd"/>
    </w:p>
    <w:p w14:paraId="60F6A766" w14:textId="7AF32423" w:rsidR="003B4F4B" w:rsidRDefault="003B4F4B" w:rsidP="003B4F4B">
      <w:pPr>
        <w:pStyle w:val="ListParagraph"/>
        <w:rPr>
          <w:rFonts w:ascii="Arial" w:hAnsi="Arial" w:cs="Arial"/>
          <w:sz w:val="24"/>
          <w:szCs w:val="24"/>
        </w:rPr>
      </w:pPr>
      <w:r w:rsidRPr="003B4F4B">
        <w:rPr>
          <w:rFonts w:ascii="Arial" w:hAnsi="Arial" w:cs="Arial"/>
          <w:sz w:val="24"/>
          <w:szCs w:val="24"/>
        </w:rPr>
        <w:t>Output:</w:t>
      </w:r>
      <w:r>
        <w:rPr>
          <w:rFonts w:ascii="Arial" w:hAnsi="Arial" w:cs="Arial"/>
          <w:sz w:val="24"/>
          <w:szCs w:val="24"/>
        </w:rPr>
        <w:t xml:space="preserve"> </w:t>
      </w:r>
      <w:r w:rsidR="008250D8" w:rsidRPr="008250D8">
        <w:rPr>
          <w:rFonts w:ascii="Arial" w:hAnsi="Arial" w:cs="Arial"/>
          <w:sz w:val="24"/>
          <w:szCs w:val="24"/>
        </w:rPr>
        <w:t xml:space="preserve">[7:0] </w:t>
      </w:r>
      <w:proofErr w:type="spellStart"/>
      <w:r w:rsidR="008250D8" w:rsidRPr="008250D8">
        <w:rPr>
          <w:rFonts w:ascii="Arial" w:hAnsi="Arial" w:cs="Arial"/>
          <w:sz w:val="24"/>
          <w:szCs w:val="24"/>
        </w:rPr>
        <w:t>ans</w:t>
      </w:r>
      <w:proofErr w:type="spellEnd"/>
    </w:p>
    <w:p w14:paraId="5FCA5910" w14:textId="1AFBD125" w:rsidR="007910EC" w:rsidRDefault="003B4F4B" w:rsidP="007910EC">
      <w:pPr>
        <w:pStyle w:val="ListParagraph"/>
        <w:rPr>
          <w:rFonts w:ascii="Arial" w:eastAsia="Calibri" w:hAnsi="Arial" w:cs="Arial"/>
          <w:color w:val="000000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</w:t>
      </w:r>
      <w:r w:rsidRPr="003B4F4B">
        <w:rPr>
          <w:rFonts w:ascii="Arial" w:eastAsia="Calibri" w:hAnsi="Arial" w:cs="Arial"/>
          <w:color w:val="000000"/>
          <w:sz w:val="24"/>
          <w:szCs w:val="24"/>
        </w:rPr>
        <w:t xml:space="preserve">Takes </w:t>
      </w:r>
      <w:r w:rsidR="00733D5C">
        <w:rPr>
          <w:rFonts w:ascii="Arial" w:eastAsia="Calibri" w:hAnsi="Arial" w:cs="Arial"/>
          <w:color w:val="000000"/>
          <w:sz w:val="24"/>
          <w:szCs w:val="24"/>
        </w:rPr>
        <w:t xml:space="preserve">in </w:t>
      </w:r>
      <w:r w:rsidRPr="003B4F4B">
        <w:rPr>
          <w:rFonts w:ascii="Arial" w:eastAsia="Calibri" w:hAnsi="Arial" w:cs="Arial"/>
          <w:color w:val="000000"/>
          <w:sz w:val="24"/>
          <w:szCs w:val="24"/>
        </w:rPr>
        <w:t xml:space="preserve">a 19-bit instruction code and produces </w:t>
      </w:r>
      <w:r>
        <w:rPr>
          <w:rFonts w:ascii="Arial" w:eastAsia="Calibri" w:hAnsi="Arial" w:cs="Arial"/>
          <w:color w:val="000000"/>
          <w:sz w:val="24"/>
          <w:szCs w:val="24"/>
        </w:rPr>
        <w:t xml:space="preserve">the final answer, </w:t>
      </w:r>
      <w:r w:rsidR="00E06A11">
        <w:rPr>
          <w:rFonts w:ascii="Arial" w:eastAsia="Calibri" w:hAnsi="Arial" w:cs="Arial"/>
          <w:color w:val="000000"/>
          <w:sz w:val="24"/>
          <w:szCs w:val="24"/>
        </w:rPr>
        <w:t>an</w:t>
      </w:r>
      <w:r w:rsidRPr="003B4F4B">
        <w:rPr>
          <w:rFonts w:ascii="Arial" w:eastAsia="Calibri" w:hAnsi="Arial" w:cs="Arial"/>
          <w:color w:val="000000"/>
          <w:sz w:val="24"/>
          <w:szCs w:val="24"/>
        </w:rPr>
        <w:t xml:space="preserve"> 8-bit </w:t>
      </w:r>
      <w:r>
        <w:rPr>
          <w:rFonts w:ascii="Arial" w:eastAsia="Calibri" w:hAnsi="Arial" w:cs="Arial"/>
          <w:color w:val="000000"/>
          <w:sz w:val="24"/>
          <w:szCs w:val="24"/>
        </w:rPr>
        <w:t>binary.</w:t>
      </w:r>
    </w:p>
    <w:p w14:paraId="34186439" w14:textId="0B63B0FB" w:rsidR="006A52AE" w:rsidRDefault="006A52AE" w:rsidP="007910EC">
      <w:pPr>
        <w:pStyle w:val="ListParagraph"/>
        <w:rPr>
          <w:rFonts w:ascii="Arial" w:eastAsia="Calibri" w:hAnsi="Arial" w:cs="Arial"/>
          <w:color w:val="000000"/>
          <w:sz w:val="24"/>
          <w:szCs w:val="24"/>
        </w:rPr>
      </w:pPr>
      <w:r>
        <w:rPr>
          <w:rFonts w:ascii="Arial" w:eastAsia="Calibri" w:hAnsi="Arial" w:cs="Arial"/>
          <w:color w:val="000000"/>
          <w:sz w:val="24"/>
          <w:szCs w:val="24"/>
        </w:rPr>
        <w:t xml:space="preserve">Modules used inside: </w:t>
      </w:r>
      <w:proofErr w:type="spellStart"/>
      <w:r>
        <w:rPr>
          <w:rFonts w:ascii="Arial" w:eastAsia="Calibri" w:hAnsi="Arial" w:cs="Arial"/>
          <w:color w:val="000000"/>
          <w:sz w:val="24"/>
          <w:szCs w:val="24"/>
        </w:rPr>
        <w:t>alu</w:t>
      </w:r>
      <w:proofErr w:type="spellEnd"/>
    </w:p>
    <w:p w14:paraId="5A4AE69C" w14:textId="4205A8E1" w:rsidR="007910EC" w:rsidRDefault="007910EC" w:rsidP="007910EC">
      <w:pPr>
        <w:rPr>
          <w:rFonts w:ascii="Arial" w:eastAsia="Calibri" w:hAnsi="Arial" w:cs="Arial"/>
          <w:color w:val="000000"/>
          <w:sz w:val="24"/>
          <w:szCs w:val="24"/>
        </w:rPr>
      </w:pPr>
    </w:p>
    <w:p w14:paraId="05D39125" w14:textId="5FEDAA7B" w:rsidR="004408EC" w:rsidRPr="004408EC" w:rsidRDefault="007910EC" w:rsidP="004408EC">
      <w:pPr>
        <w:pStyle w:val="ListParagraph"/>
        <w:numPr>
          <w:ilvl w:val="0"/>
          <w:numId w:val="12"/>
        </w:numPr>
        <w:rPr>
          <w:rFonts w:ascii="Arial" w:eastAsia="Calibri" w:hAnsi="Arial" w:cs="Arial"/>
          <w:color w:val="000000"/>
          <w:sz w:val="24"/>
          <w:szCs w:val="24"/>
          <w:u w:val="single"/>
        </w:rPr>
      </w:pPr>
      <w:proofErr w:type="spellStart"/>
      <w:r w:rsidRPr="007910EC">
        <w:rPr>
          <w:rFonts w:ascii="Arial" w:eastAsia="Calibri" w:hAnsi="Arial" w:cs="Arial"/>
          <w:color w:val="000000"/>
          <w:sz w:val="24"/>
          <w:szCs w:val="24"/>
          <w:u w:val="single"/>
        </w:rPr>
        <w:t>alu.v</w:t>
      </w:r>
      <w:proofErr w:type="spellEnd"/>
    </w:p>
    <w:p w14:paraId="37F272DD" w14:textId="2DFD67FA" w:rsidR="008250D8" w:rsidRDefault="007910EC" w:rsidP="003B4F4B">
      <w:pPr>
        <w:pStyle w:val="ListParagraph"/>
        <w:rPr>
          <w:rFonts w:ascii="Arial" w:eastAsia="Calibri" w:hAnsi="Arial" w:cs="Arial"/>
          <w:color w:val="000000"/>
          <w:sz w:val="24"/>
          <w:szCs w:val="24"/>
        </w:rPr>
      </w:pPr>
      <w:r>
        <w:rPr>
          <w:rFonts w:ascii="Arial" w:eastAsia="Calibri" w:hAnsi="Arial" w:cs="Arial"/>
          <w:color w:val="000000"/>
          <w:sz w:val="24"/>
          <w:szCs w:val="24"/>
        </w:rPr>
        <w:t>Input:</w:t>
      </w:r>
      <w:r w:rsidRPr="007910EC">
        <w:rPr>
          <w:rFonts w:ascii="Arial" w:eastAsia="Calibri" w:hAnsi="Arial" w:cs="Arial"/>
          <w:color w:val="000000"/>
          <w:sz w:val="24"/>
          <w:szCs w:val="24"/>
        </w:rPr>
        <w:t xml:space="preserve"> [7:0] op1, [7:0] op2, [7:0] d</w:t>
      </w:r>
    </w:p>
    <w:p w14:paraId="4357429F" w14:textId="6D8ABE0E" w:rsidR="008250D8" w:rsidRDefault="007910EC" w:rsidP="003B4F4B">
      <w:pPr>
        <w:pStyle w:val="ListParagraph"/>
        <w:rPr>
          <w:rFonts w:ascii="Arial" w:eastAsia="Calibri" w:hAnsi="Arial" w:cs="Arial"/>
          <w:color w:val="000000"/>
          <w:sz w:val="24"/>
          <w:szCs w:val="24"/>
        </w:rPr>
      </w:pPr>
      <w:r w:rsidRPr="007910EC">
        <w:rPr>
          <w:rFonts w:ascii="Arial" w:hAnsi="Arial" w:cs="Arial"/>
          <w:sz w:val="24"/>
          <w:szCs w:val="24"/>
        </w:rPr>
        <w:t>Output</w:t>
      </w:r>
      <w:r>
        <w:rPr>
          <w:rFonts w:ascii="Arial" w:hAnsi="Arial" w:cs="Arial"/>
          <w:sz w:val="24"/>
          <w:szCs w:val="24"/>
        </w:rPr>
        <w:t xml:space="preserve">: </w:t>
      </w:r>
      <w:r w:rsidRPr="007910EC">
        <w:rPr>
          <w:rFonts w:ascii="Arial" w:eastAsia="Calibri" w:hAnsi="Arial" w:cs="Arial"/>
          <w:color w:val="000000"/>
          <w:sz w:val="24"/>
          <w:szCs w:val="24"/>
        </w:rPr>
        <w:t xml:space="preserve">[7:0] </w:t>
      </w:r>
      <w:proofErr w:type="spellStart"/>
      <w:r w:rsidRPr="007910EC">
        <w:rPr>
          <w:rFonts w:ascii="Arial" w:eastAsia="Calibri" w:hAnsi="Arial" w:cs="Arial"/>
          <w:color w:val="000000"/>
          <w:sz w:val="24"/>
          <w:szCs w:val="24"/>
        </w:rPr>
        <w:t>ans</w:t>
      </w:r>
      <w:proofErr w:type="spellEnd"/>
    </w:p>
    <w:p w14:paraId="7EAA0FED" w14:textId="17FC7A31" w:rsidR="007910EC" w:rsidRDefault="007910EC" w:rsidP="003B4F4B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ction: Returns the final 8-bit binary answer after operating on op1 and op2 based on the input opcode.</w:t>
      </w:r>
    </w:p>
    <w:p w14:paraId="4BE8709C" w14:textId="7B67EC37" w:rsidR="006A52AE" w:rsidRDefault="006A52AE" w:rsidP="003B4F4B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dules used inside: </w:t>
      </w:r>
      <w:proofErr w:type="spellStart"/>
      <w:r>
        <w:rPr>
          <w:rFonts w:ascii="Arial" w:hAnsi="Arial" w:cs="Arial"/>
          <w:sz w:val="24"/>
          <w:szCs w:val="24"/>
        </w:rPr>
        <w:t>combadd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bit_and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bit_or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bit_not</w:t>
      </w:r>
      <w:proofErr w:type="spellEnd"/>
    </w:p>
    <w:p w14:paraId="56053497" w14:textId="77777777" w:rsidR="00D95594" w:rsidRDefault="00D95594" w:rsidP="003B4F4B">
      <w:pPr>
        <w:pStyle w:val="ListParagraph"/>
        <w:rPr>
          <w:rFonts w:ascii="Arial" w:hAnsi="Arial" w:cs="Arial"/>
          <w:sz w:val="24"/>
          <w:szCs w:val="24"/>
        </w:rPr>
      </w:pPr>
    </w:p>
    <w:p w14:paraId="4710C7BB" w14:textId="6355301F" w:rsidR="00107F85" w:rsidRDefault="00E1529A" w:rsidP="003B4F4B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9F15AA2" wp14:editId="1F9CF44F">
            <wp:extent cx="6499860" cy="9156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0502" cy="91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16FC0" w14:textId="3EE8FC08" w:rsidR="00C93407" w:rsidRDefault="00C93407" w:rsidP="003B4F4B">
      <w:pPr>
        <w:pStyle w:val="ListParagraph"/>
        <w:rPr>
          <w:rFonts w:ascii="Arial" w:hAnsi="Arial" w:cs="Arial"/>
          <w:sz w:val="24"/>
          <w:szCs w:val="24"/>
        </w:rPr>
      </w:pPr>
    </w:p>
    <w:p w14:paraId="04DD9EDF" w14:textId="626F52F0" w:rsidR="007910EC" w:rsidRDefault="00C93407" w:rsidP="004408EC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C93407">
        <w:rPr>
          <w:rFonts w:ascii="Arial" w:hAnsi="Arial" w:cs="Arial"/>
          <w:sz w:val="24"/>
          <w:szCs w:val="24"/>
          <w:u w:val="single"/>
        </w:rPr>
        <w:t>combadd.</w:t>
      </w:r>
      <w:r>
        <w:rPr>
          <w:rFonts w:ascii="Arial" w:hAnsi="Arial" w:cs="Arial"/>
          <w:sz w:val="24"/>
          <w:szCs w:val="24"/>
          <w:u w:val="single"/>
        </w:rPr>
        <w:t>v</w:t>
      </w:r>
      <w:proofErr w:type="spellEnd"/>
    </w:p>
    <w:p w14:paraId="65D77E23" w14:textId="77777777" w:rsidR="004408EC" w:rsidRPr="004408EC" w:rsidRDefault="004408EC" w:rsidP="004408EC">
      <w:pPr>
        <w:pStyle w:val="ListParagraph"/>
        <w:rPr>
          <w:rFonts w:ascii="Arial" w:hAnsi="Arial" w:cs="Arial"/>
          <w:sz w:val="24"/>
          <w:szCs w:val="24"/>
        </w:rPr>
      </w:pPr>
      <w:r w:rsidRPr="004408EC">
        <w:rPr>
          <w:rFonts w:ascii="Arial" w:hAnsi="Arial" w:cs="Arial"/>
          <w:sz w:val="24"/>
          <w:szCs w:val="24"/>
        </w:rPr>
        <w:t>Input: [7:0] op1, [7:0] op2, [7:0] d</w:t>
      </w:r>
    </w:p>
    <w:p w14:paraId="170F0093" w14:textId="54C09D85" w:rsidR="004408EC" w:rsidRDefault="004408EC" w:rsidP="004408EC">
      <w:pPr>
        <w:pStyle w:val="ListParagraph"/>
        <w:rPr>
          <w:rFonts w:ascii="Arial" w:hAnsi="Arial" w:cs="Arial"/>
          <w:sz w:val="24"/>
          <w:szCs w:val="24"/>
        </w:rPr>
      </w:pPr>
      <w:r w:rsidRPr="004408EC">
        <w:rPr>
          <w:rFonts w:ascii="Arial" w:hAnsi="Arial" w:cs="Arial"/>
          <w:sz w:val="24"/>
          <w:szCs w:val="24"/>
        </w:rPr>
        <w:t xml:space="preserve">Output: [7:0] </w:t>
      </w:r>
      <w:proofErr w:type="spellStart"/>
      <w:r w:rsidRPr="004408EC">
        <w:rPr>
          <w:rFonts w:ascii="Arial" w:hAnsi="Arial" w:cs="Arial"/>
          <w:sz w:val="24"/>
          <w:szCs w:val="24"/>
        </w:rPr>
        <w:t>ans</w:t>
      </w:r>
      <w:proofErr w:type="spellEnd"/>
    </w:p>
    <w:p w14:paraId="7C67D353" w14:textId="34A1752F" w:rsidR="003B4380" w:rsidRDefault="003B4380" w:rsidP="004408EC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nction: Combined module for the first 4 operations (ADD,</w:t>
      </w:r>
      <w:r w:rsidR="001A14A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UBTRACT,</w:t>
      </w:r>
      <w:r w:rsidR="001A14A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CREMENT,</w:t>
      </w:r>
      <w:r w:rsidR="001A14A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CREMENT)</w:t>
      </w:r>
    </w:p>
    <w:p w14:paraId="31196A8F" w14:textId="076E9ED9" w:rsidR="006A52AE" w:rsidRDefault="006A52AE" w:rsidP="004408EC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dules used inside: </w:t>
      </w:r>
      <w:proofErr w:type="spellStart"/>
      <w:r w:rsidR="00AE460B">
        <w:rPr>
          <w:rFonts w:ascii="Arial" w:hAnsi="Arial" w:cs="Arial"/>
          <w:sz w:val="24"/>
          <w:szCs w:val="24"/>
        </w:rPr>
        <w:t>bit_not</w:t>
      </w:r>
      <w:proofErr w:type="spellEnd"/>
      <w:r w:rsidR="00AE460B">
        <w:rPr>
          <w:rFonts w:ascii="Arial" w:hAnsi="Arial" w:cs="Arial"/>
          <w:sz w:val="24"/>
          <w:szCs w:val="24"/>
        </w:rPr>
        <w:t xml:space="preserve">, add, elongate, </w:t>
      </w:r>
      <w:proofErr w:type="spellStart"/>
      <w:r w:rsidR="00AE460B">
        <w:rPr>
          <w:rFonts w:ascii="Arial" w:hAnsi="Arial" w:cs="Arial"/>
          <w:sz w:val="24"/>
          <w:szCs w:val="24"/>
        </w:rPr>
        <w:t>bit_and</w:t>
      </w:r>
      <w:proofErr w:type="spellEnd"/>
      <w:r w:rsidR="00AE460B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AE460B">
        <w:rPr>
          <w:rFonts w:ascii="Arial" w:hAnsi="Arial" w:cs="Arial"/>
          <w:sz w:val="24"/>
          <w:szCs w:val="24"/>
        </w:rPr>
        <w:t>bit_or</w:t>
      </w:r>
      <w:proofErr w:type="spellEnd"/>
    </w:p>
    <w:p w14:paraId="39D08F06" w14:textId="0F8B8BD4" w:rsidR="00840CF3" w:rsidRPr="004408EC" w:rsidRDefault="00840CF3" w:rsidP="004408EC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48BB6EB" wp14:editId="532A1DAF">
            <wp:extent cx="6499860" cy="910765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2674" cy="915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DB64C" w14:textId="77777777" w:rsidR="004408EC" w:rsidRPr="004408EC" w:rsidRDefault="004408EC" w:rsidP="004408EC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2136839B" w14:textId="77777777" w:rsidR="004D45D2" w:rsidRDefault="004D45D2" w:rsidP="004D45D2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33875576" w14:textId="4363872F" w:rsidR="003B4F4B" w:rsidRDefault="004D45D2" w:rsidP="004D45D2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>
        <w:rPr>
          <w:rFonts w:ascii="Arial" w:hAnsi="Arial" w:cs="Arial"/>
          <w:sz w:val="24"/>
          <w:szCs w:val="24"/>
          <w:u w:val="single"/>
        </w:rPr>
        <w:t>bit_and.v</w:t>
      </w:r>
      <w:proofErr w:type="spellEnd"/>
    </w:p>
    <w:p w14:paraId="5C45E08D" w14:textId="18442100" w:rsidR="004D45D2" w:rsidRDefault="004D45D2" w:rsidP="004D45D2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put:</w:t>
      </w:r>
      <w:r w:rsidRPr="004D45D2">
        <w:rPr>
          <w:rFonts w:ascii="Arial" w:hAnsi="Arial" w:cs="Arial"/>
          <w:sz w:val="24"/>
          <w:szCs w:val="24"/>
        </w:rPr>
        <w:t xml:space="preserve"> [7:0] op1, [7:0] op2</w:t>
      </w:r>
    </w:p>
    <w:p w14:paraId="08B2BFEA" w14:textId="25AFB493" w:rsidR="004D45D2" w:rsidRDefault="004D45D2" w:rsidP="004D45D2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tput:</w:t>
      </w:r>
      <w:r w:rsidRPr="004D45D2">
        <w:rPr>
          <w:rFonts w:ascii="Arial" w:hAnsi="Arial" w:cs="Arial"/>
          <w:sz w:val="24"/>
          <w:szCs w:val="24"/>
        </w:rPr>
        <w:t xml:space="preserve"> [7:0] </w:t>
      </w:r>
      <w:proofErr w:type="spellStart"/>
      <w:r w:rsidRPr="004D45D2">
        <w:rPr>
          <w:rFonts w:ascii="Arial" w:hAnsi="Arial" w:cs="Arial"/>
          <w:sz w:val="24"/>
          <w:szCs w:val="24"/>
        </w:rPr>
        <w:t>ans</w:t>
      </w:r>
      <w:proofErr w:type="spellEnd"/>
    </w:p>
    <w:p w14:paraId="60AF2518" w14:textId="641595A2" w:rsidR="00CE037E" w:rsidRDefault="00CE037E" w:rsidP="004D45D2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</w:t>
      </w:r>
      <w:r w:rsidRPr="00CE037E">
        <w:rPr>
          <w:rFonts w:ascii="Arial" w:hAnsi="Arial" w:cs="Arial"/>
          <w:sz w:val="24"/>
          <w:szCs w:val="24"/>
        </w:rPr>
        <w:t>Bitwise AND of two 8-bit binary numbers</w:t>
      </w:r>
    </w:p>
    <w:p w14:paraId="11A93208" w14:textId="76537B2C" w:rsidR="00C12C53" w:rsidRDefault="00EE428A" w:rsidP="008501E8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14FAE9" wp14:editId="55E9389F">
            <wp:extent cx="6367780" cy="7004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7780" cy="70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93BCB" w14:textId="77777777" w:rsidR="008501E8" w:rsidRPr="008501E8" w:rsidRDefault="008501E8" w:rsidP="008501E8">
      <w:pPr>
        <w:pStyle w:val="ListParagraph"/>
        <w:rPr>
          <w:rFonts w:ascii="Arial" w:hAnsi="Arial" w:cs="Arial"/>
          <w:sz w:val="24"/>
          <w:szCs w:val="24"/>
        </w:rPr>
      </w:pPr>
    </w:p>
    <w:p w14:paraId="16F13B8D" w14:textId="217AA8B8" w:rsidR="00C12C53" w:rsidRPr="00C12C53" w:rsidRDefault="00C12C53" w:rsidP="00C12C53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C12C53">
        <w:rPr>
          <w:rFonts w:ascii="Arial" w:hAnsi="Arial" w:cs="Arial"/>
          <w:sz w:val="24"/>
          <w:szCs w:val="24"/>
          <w:u w:val="single"/>
        </w:rPr>
        <w:t>bit_or.v</w:t>
      </w:r>
      <w:proofErr w:type="spellEnd"/>
    </w:p>
    <w:p w14:paraId="517C92DC" w14:textId="1E1D2F21" w:rsidR="00C12C53" w:rsidRDefault="00C12C53" w:rsidP="00C12C53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put: </w:t>
      </w:r>
      <w:r w:rsidRPr="00C12C53">
        <w:rPr>
          <w:rFonts w:ascii="Arial" w:hAnsi="Arial" w:cs="Arial"/>
          <w:sz w:val="24"/>
          <w:szCs w:val="24"/>
        </w:rPr>
        <w:t>[7:0] op1,</w:t>
      </w:r>
      <w:r>
        <w:rPr>
          <w:rFonts w:ascii="Arial" w:hAnsi="Arial" w:cs="Arial"/>
          <w:sz w:val="24"/>
          <w:szCs w:val="24"/>
        </w:rPr>
        <w:t xml:space="preserve"> </w:t>
      </w:r>
      <w:r w:rsidRPr="00C12C53">
        <w:rPr>
          <w:rFonts w:ascii="Arial" w:hAnsi="Arial" w:cs="Arial"/>
          <w:sz w:val="24"/>
          <w:szCs w:val="24"/>
        </w:rPr>
        <w:t>[7:0] op2</w:t>
      </w:r>
    </w:p>
    <w:p w14:paraId="60A5C26E" w14:textId="42608736" w:rsidR="00C12C53" w:rsidRDefault="00C12C53" w:rsidP="00C12C53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utput: </w:t>
      </w:r>
      <w:r w:rsidRPr="00C12C53">
        <w:rPr>
          <w:rFonts w:ascii="Arial" w:hAnsi="Arial" w:cs="Arial"/>
          <w:sz w:val="24"/>
          <w:szCs w:val="24"/>
        </w:rPr>
        <w:t xml:space="preserve">[7:0] </w:t>
      </w:r>
      <w:proofErr w:type="spellStart"/>
      <w:r w:rsidRPr="00C12C53">
        <w:rPr>
          <w:rFonts w:ascii="Arial" w:hAnsi="Arial" w:cs="Arial"/>
          <w:sz w:val="24"/>
          <w:szCs w:val="24"/>
        </w:rPr>
        <w:t>ans</w:t>
      </w:r>
      <w:proofErr w:type="spellEnd"/>
    </w:p>
    <w:p w14:paraId="0C2FF33E" w14:textId="7895F3F7" w:rsidR="001D20F3" w:rsidRDefault="001D20F3" w:rsidP="00C12C53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</w:t>
      </w:r>
      <w:r w:rsidRPr="001D20F3">
        <w:rPr>
          <w:rFonts w:ascii="Arial" w:hAnsi="Arial" w:cs="Arial"/>
          <w:sz w:val="24"/>
          <w:szCs w:val="24"/>
        </w:rPr>
        <w:t>Bitwise OR of two 8-bit binary numbers</w:t>
      </w:r>
    </w:p>
    <w:p w14:paraId="2BBD308F" w14:textId="77777777" w:rsidR="001D20F3" w:rsidRPr="004D45D2" w:rsidRDefault="001D20F3" w:rsidP="00C12C53">
      <w:pPr>
        <w:pStyle w:val="ListParagraph"/>
        <w:rPr>
          <w:rFonts w:ascii="Arial" w:hAnsi="Arial" w:cs="Arial"/>
          <w:sz w:val="24"/>
          <w:szCs w:val="24"/>
        </w:rPr>
      </w:pPr>
    </w:p>
    <w:p w14:paraId="665D6B47" w14:textId="5A7CF07A" w:rsidR="004D45D2" w:rsidRDefault="001D20F3" w:rsidP="004D45D2">
      <w:pPr>
        <w:pStyle w:val="ListParagraph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4D70FF2" wp14:editId="098B9F38">
            <wp:extent cx="6362700" cy="685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26EA3" w14:textId="77777777" w:rsidR="00E94F87" w:rsidRDefault="00E94F87" w:rsidP="004D45D2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564F6259" w14:textId="77777777" w:rsidR="0032669C" w:rsidRDefault="0032669C" w:rsidP="004D45D2">
      <w:pPr>
        <w:pStyle w:val="ListParagraph"/>
        <w:rPr>
          <w:rFonts w:ascii="Arial" w:hAnsi="Arial" w:cs="Arial"/>
          <w:sz w:val="24"/>
          <w:szCs w:val="24"/>
          <w:u w:val="single"/>
        </w:rPr>
      </w:pPr>
    </w:p>
    <w:p w14:paraId="12130C35" w14:textId="54D129A5" w:rsidR="0032669C" w:rsidRDefault="0032669C" w:rsidP="0032669C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>
        <w:rPr>
          <w:rFonts w:ascii="Arial" w:hAnsi="Arial" w:cs="Arial"/>
          <w:sz w:val="24"/>
          <w:szCs w:val="24"/>
          <w:u w:val="single"/>
        </w:rPr>
        <w:t>bit_not.v</w:t>
      </w:r>
      <w:proofErr w:type="spellEnd"/>
    </w:p>
    <w:p w14:paraId="77378A89" w14:textId="5DCEAB10" w:rsidR="0032669C" w:rsidRDefault="0032669C" w:rsidP="0032669C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put: </w:t>
      </w:r>
      <w:r w:rsidRPr="0032669C">
        <w:rPr>
          <w:rFonts w:ascii="Arial" w:hAnsi="Arial" w:cs="Arial"/>
          <w:sz w:val="24"/>
          <w:szCs w:val="24"/>
        </w:rPr>
        <w:t>[7:0] op1</w:t>
      </w:r>
    </w:p>
    <w:p w14:paraId="5C856AF0" w14:textId="4D0E17A3" w:rsidR="0032669C" w:rsidRDefault="0032669C" w:rsidP="0032669C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utput: </w:t>
      </w:r>
      <w:r w:rsidRPr="0032669C">
        <w:rPr>
          <w:rFonts w:ascii="Arial" w:hAnsi="Arial" w:cs="Arial"/>
          <w:sz w:val="24"/>
          <w:szCs w:val="24"/>
        </w:rPr>
        <w:t xml:space="preserve">[7:0] </w:t>
      </w:r>
      <w:proofErr w:type="spellStart"/>
      <w:r w:rsidRPr="0032669C">
        <w:rPr>
          <w:rFonts w:ascii="Arial" w:hAnsi="Arial" w:cs="Arial"/>
          <w:sz w:val="24"/>
          <w:szCs w:val="24"/>
        </w:rPr>
        <w:t>ans</w:t>
      </w:r>
      <w:proofErr w:type="spellEnd"/>
    </w:p>
    <w:p w14:paraId="30AD9FBB" w14:textId="7566654E" w:rsidR="0024189C" w:rsidRDefault="0024189C" w:rsidP="0032669C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</w:t>
      </w:r>
      <w:r w:rsidRPr="0024189C">
        <w:rPr>
          <w:rFonts w:ascii="Arial" w:hAnsi="Arial" w:cs="Arial"/>
          <w:sz w:val="24"/>
          <w:szCs w:val="24"/>
        </w:rPr>
        <w:t>Bitwise NOT of an 8-bit binary number</w:t>
      </w:r>
    </w:p>
    <w:p w14:paraId="7449515A" w14:textId="21D3AF00" w:rsidR="00020F09" w:rsidRDefault="00020F09" w:rsidP="0032669C">
      <w:pPr>
        <w:pStyle w:val="ListParagraph"/>
        <w:rPr>
          <w:rFonts w:ascii="Arial" w:hAnsi="Arial" w:cs="Arial"/>
          <w:sz w:val="24"/>
          <w:szCs w:val="24"/>
        </w:rPr>
      </w:pPr>
    </w:p>
    <w:p w14:paraId="50ED51A4" w14:textId="71FB0F6B" w:rsidR="006962B9" w:rsidRDefault="006962B9" w:rsidP="0032669C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1434849" wp14:editId="18931AF0">
            <wp:extent cx="6367780" cy="576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7780" cy="57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B8284" w14:textId="77777777" w:rsidR="00E94F87" w:rsidRDefault="00E94F87" w:rsidP="0032669C">
      <w:pPr>
        <w:pStyle w:val="ListParagraph"/>
        <w:rPr>
          <w:rFonts w:ascii="Arial" w:hAnsi="Arial" w:cs="Arial"/>
          <w:sz w:val="24"/>
          <w:szCs w:val="24"/>
        </w:rPr>
      </w:pPr>
    </w:p>
    <w:p w14:paraId="5786A69F" w14:textId="63B31646" w:rsidR="004302A4" w:rsidRDefault="004302A4" w:rsidP="0032669C">
      <w:pPr>
        <w:pStyle w:val="ListParagraph"/>
        <w:rPr>
          <w:rFonts w:ascii="Arial" w:hAnsi="Arial" w:cs="Arial"/>
          <w:sz w:val="24"/>
          <w:szCs w:val="24"/>
        </w:rPr>
      </w:pPr>
    </w:p>
    <w:p w14:paraId="686A6693" w14:textId="7C6CC34A" w:rsidR="004302A4" w:rsidRPr="003D1B03" w:rsidRDefault="004302A4" w:rsidP="004302A4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3D1B03">
        <w:rPr>
          <w:rFonts w:ascii="Arial" w:hAnsi="Arial" w:cs="Arial"/>
          <w:sz w:val="24"/>
          <w:szCs w:val="24"/>
          <w:u w:val="single"/>
        </w:rPr>
        <w:t>add.v</w:t>
      </w:r>
      <w:proofErr w:type="spellEnd"/>
    </w:p>
    <w:p w14:paraId="738CE444" w14:textId="557D8428" w:rsidR="004302A4" w:rsidRDefault="004302A4" w:rsidP="004302A4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put:</w:t>
      </w:r>
      <w:r w:rsidRPr="004302A4">
        <w:rPr>
          <w:rFonts w:ascii="Arial" w:hAnsi="Arial" w:cs="Arial"/>
          <w:sz w:val="24"/>
          <w:szCs w:val="24"/>
        </w:rPr>
        <w:t xml:space="preserve"> [7:0] op1, [7:0] op2, </w:t>
      </w:r>
      <w:proofErr w:type="spellStart"/>
      <w:r w:rsidRPr="004302A4">
        <w:rPr>
          <w:rFonts w:ascii="Arial" w:hAnsi="Arial" w:cs="Arial"/>
          <w:sz w:val="24"/>
          <w:szCs w:val="24"/>
        </w:rPr>
        <w:t>cin</w:t>
      </w:r>
      <w:proofErr w:type="spellEnd"/>
    </w:p>
    <w:p w14:paraId="225DA515" w14:textId="1C41E2BB" w:rsidR="004302A4" w:rsidRDefault="004302A4" w:rsidP="004302A4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tput:</w:t>
      </w:r>
      <w:r w:rsidRPr="004302A4">
        <w:rPr>
          <w:rFonts w:ascii="Arial" w:hAnsi="Arial" w:cs="Arial"/>
          <w:sz w:val="24"/>
          <w:szCs w:val="24"/>
        </w:rPr>
        <w:t xml:space="preserve"> [7:0] </w:t>
      </w:r>
      <w:proofErr w:type="spellStart"/>
      <w:r w:rsidRPr="004302A4">
        <w:rPr>
          <w:rFonts w:ascii="Arial" w:hAnsi="Arial" w:cs="Arial"/>
          <w:sz w:val="24"/>
          <w:szCs w:val="24"/>
        </w:rPr>
        <w:t>ans</w:t>
      </w:r>
      <w:proofErr w:type="spellEnd"/>
    </w:p>
    <w:p w14:paraId="26A3DA88" w14:textId="5BA87ED3" w:rsidR="002E5E5B" w:rsidRDefault="002E5E5B" w:rsidP="004302A4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It is an </w:t>
      </w:r>
      <w:r w:rsidR="00482FC3">
        <w:rPr>
          <w:rFonts w:ascii="Arial" w:hAnsi="Arial" w:cs="Arial"/>
          <w:sz w:val="24"/>
          <w:szCs w:val="24"/>
        </w:rPr>
        <w:t>8-bit</w:t>
      </w:r>
      <w:r w:rsidRPr="002E5E5B">
        <w:rPr>
          <w:rFonts w:ascii="Arial" w:hAnsi="Arial" w:cs="Arial"/>
          <w:sz w:val="24"/>
          <w:szCs w:val="24"/>
        </w:rPr>
        <w:t xml:space="preserve"> Ripple Carry Adder</w:t>
      </w:r>
    </w:p>
    <w:p w14:paraId="44522394" w14:textId="4E1AEB87" w:rsidR="003640CA" w:rsidRDefault="003640CA" w:rsidP="004302A4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odules used inside: </w:t>
      </w:r>
      <w:proofErr w:type="spellStart"/>
      <w:r>
        <w:rPr>
          <w:rFonts w:ascii="Arial" w:hAnsi="Arial" w:cs="Arial"/>
          <w:sz w:val="24"/>
          <w:szCs w:val="24"/>
        </w:rPr>
        <w:t>full_adder</w:t>
      </w:r>
      <w:proofErr w:type="spellEnd"/>
      <w:r w:rsidR="00482FC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F0171FC" wp14:editId="37B75F48">
            <wp:extent cx="6367780" cy="7385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7780" cy="73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A7142" w14:textId="77777777" w:rsidR="00E94F87" w:rsidRDefault="00E94F87" w:rsidP="004302A4">
      <w:pPr>
        <w:pStyle w:val="ListParagraph"/>
        <w:rPr>
          <w:rFonts w:ascii="Arial" w:hAnsi="Arial" w:cs="Arial"/>
          <w:sz w:val="24"/>
          <w:szCs w:val="24"/>
        </w:rPr>
      </w:pPr>
    </w:p>
    <w:p w14:paraId="08EAFA24" w14:textId="398AF69E" w:rsidR="003D1B03" w:rsidRDefault="003D1B03" w:rsidP="004302A4">
      <w:pPr>
        <w:pStyle w:val="ListParagraph"/>
        <w:rPr>
          <w:rFonts w:ascii="Arial" w:hAnsi="Arial" w:cs="Arial"/>
          <w:sz w:val="24"/>
          <w:szCs w:val="24"/>
        </w:rPr>
      </w:pPr>
    </w:p>
    <w:p w14:paraId="3A85C15B" w14:textId="6F28B684" w:rsidR="003D1B03" w:rsidRDefault="003D1B03" w:rsidP="003D1B03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3D1B03">
        <w:rPr>
          <w:rFonts w:ascii="Arial" w:hAnsi="Arial" w:cs="Arial"/>
          <w:sz w:val="24"/>
          <w:szCs w:val="24"/>
          <w:u w:val="single"/>
        </w:rPr>
        <w:t>full_adder.v</w:t>
      </w:r>
      <w:proofErr w:type="spellEnd"/>
    </w:p>
    <w:p w14:paraId="07EEE6C2" w14:textId="70C54F91" w:rsidR="003D1B03" w:rsidRDefault="003D1B03" w:rsidP="003D1B03">
      <w:pPr>
        <w:pStyle w:val="ListParagraph"/>
        <w:rPr>
          <w:rFonts w:ascii="Arial" w:hAnsi="Arial" w:cs="Arial"/>
          <w:sz w:val="24"/>
          <w:szCs w:val="24"/>
        </w:rPr>
      </w:pPr>
      <w:r w:rsidRPr="003D1B03">
        <w:rPr>
          <w:rFonts w:ascii="Arial" w:hAnsi="Arial" w:cs="Arial"/>
          <w:sz w:val="24"/>
          <w:szCs w:val="24"/>
        </w:rPr>
        <w:t xml:space="preserve">Input: a, b, </w:t>
      </w:r>
      <w:proofErr w:type="spellStart"/>
      <w:r w:rsidRPr="003D1B03">
        <w:rPr>
          <w:rFonts w:ascii="Arial" w:hAnsi="Arial" w:cs="Arial"/>
          <w:sz w:val="24"/>
          <w:szCs w:val="24"/>
        </w:rPr>
        <w:t>cin</w:t>
      </w:r>
      <w:proofErr w:type="spellEnd"/>
    </w:p>
    <w:p w14:paraId="4E54F806" w14:textId="5A89A0A0" w:rsidR="003D1B03" w:rsidRDefault="003D1B03" w:rsidP="003D1B03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utput:</w:t>
      </w:r>
      <w:r w:rsidRPr="003D1B03">
        <w:rPr>
          <w:rFonts w:ascii="Arial" w:hAnsi="Arial" w:cs="Arial"/>
          <w:sz w:val="24"/>
          <w:szCs w:val="24"/>
        </w:rPr>
        <w:t xml:space="preserve"> s, </w:t>
      </w:r>
      <w:proofErr w:type="spellStart"/>
      <w:r w:rsidRPr="003D1B03">
        <w:rPr>
          <w:rFonts w:ascii="Arial" w:hAnsi="Arial" w:cs="Arial"/>
          <w:sz w:val="24"/>
          <w:szCs w:val="24"/>
        </w:rPr>
        <w:t>cout</w:t>
      </w:r>
      <w:proofErr w:type="spellEnd"/>
    </w:p>
    <w:p w14:paraId="6CE3F7EF" w14:textId="410162DB" w:rsidR="002D1C39" w:rsidRDefault="002D1C39" w:rsidP="003D1B03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It is a </w:t>
      </w:r>
      <w:r w:rsidRPr="002D1C39">
        <w:rPr>
          <w:rFonts w:ascii="Arial" w:hAnsi="Arial" w:cs="Arial"/>
          <w:sz w:val="24"/>
          <w:szCs w:val="24"/>
        </w:rPr>
        <w:t xml:space="preserve">1-bit Full Adder </w:t>
      </w:r>
    </w:p>
    <w:p w14:paraId="6D3A4E89" w14:textId="6667DB4C" w:rsidR="00AA60AB" w:rsidRDefault="00AA60AB" w:rsidP="003D1B03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73C83EF" wp14:editId="0C966B81">
            <wp:extent cx="6372225" cy="967105"/>
            <wp:effectExtent l="0" t="0" r="952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225" cy="96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4E939" w14:textId="0983F7CB" w:rsidR="00E94F87" w:rsidRDefault="00E94F87" w:rsidP="003D1B03">
      <w:pPr>
        <w:pStyle w:val="ListParagraph"/>
        <w:rPr>
          <w:rFonts w:ascii="Arial" w:hAnsi="Arial" w:cs="Arial"/>
          <w:sz w:val="24"/>
          <w:szCs w:val="24"/>
        </w:rPr>
      </w:pPr>
    </w:p>
    <w:p w14:paraId="26C5D02F" w14:textId="0DD05FB6" w:rsidR="00E94F87" w:rsidRDefault="00E94F87" w:rsidP="003D1B03">
      <w:pPr>
        <w:pStyle w:val="ListParagraph"/>
        <w:rPr>
          <w:rFonts w:ascii="Arial" w:hAnsi="Arial" w:cs="Arial"/>
          <w:sz w:val="24"/>
          <w:szCs w:val="24"/>
        </w:rPr>
      </w:pPr>
    </w:p>
    <w:p w14:paraId="0DF48B48" w14:textId="79900B8A" w:rsidR="00E94F87" w:rsidRDefault="00E94F87" w:rsidP="003D1B03">
      <w:pPr>
        <w:pStyle w:val="ListParagraph"/>
        <w:rPr>
          <w:rFonts w:ascii="Arial" w:hAnsi="Arial" w:cs="Arial"/>
          <w:sz w:val="24"/>
          <w:szCs w:val="24"/>
        </w:rPr>
      </w:pPr>
    </w:p>
    <w:p w14:paraId="2617AACA" w14:textId="74FFD262" w:rsidR="00E94F87" w:rsidRDefault="00E94F87" w:rsidP="003D1B03">
      <w:pPr>
        <w:pStyle w:val="ListParagraph"/>
        <w:rPr>
          <w:rFonts w:ascii="Arial" w:hAnsi="Arial" w:cs="Arial"/>
          <w:sz w:val="24"/>
          <w:szCs w:val="24"/>
        </w:rPr>
      </w:pPr>
    </w:p>
    <w:p w14:paraId="1536F2FD" w14:textId="77777777" w:rsidR="00E94F87" w:rsidRDefault="00E94F87" w:rsidP="003D1B03">
      <w:pPr>
        <w:pStyle w:val="ListParagraph"/>
        <w:rPr>
          <w:rFonts w:ascii="Arial" w:hAnsi="Arial" w:cs="Arial"/>
          <w:sz w:val="24"/>
          <w:szCs w:val="24"/>
        </w:rPr>
      </w:pPr>
    </w:p>
    <w:p w14:paraId="6330997B" w14:textId="77777777" w:rsidR="00E94F87" w:rsidRPr="003D1B03" w:rsidRDefault="00E94F87" w:rsidP="003D1B03">
      <w:pPr>
        <w:pStyle w:val="ListParagraph"/>
        <w:rPr>
          <w:rFonts w:ascii="Arial" w:hAnsi="Arial" w:cs="Arial"/>
          <w:sz w:val="24"/>
          <w:szCs w:val="24"/>
        </w:rPr>
      </w:pPr>
    </w:p>
    <w:p w14:paraId="5C8A5DC4" w14:textId="5EC8259E" w:rsidR="003D1B03" w:rsidRDefault="00AC3B3A" w:rsidP="00AC3B3A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AC3B3A">
        <w:rPr>
          <w:rFonts w:ascii="Arial" w:hAnsi="Arial" w:cs="Arial"/>
          <w:sz w:val="24"/>
          <w:szCs w:val="24"/>
          <w:u w:val="single"/>
        </w:rPr>
        <w:t>elongate.v</w:t>
      </w:r>
      <w:proofErr w:type="spellEnd"/>
    </w:p>
    <w:p w14:paraId="3F580D11" w14:textId="003E1FBD" w:rsidR="00AC3B3A" w:rsidRDefault="00AC3B3A" w:rsidP="00AC3B3A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put: </w:t>
      </w:r>
      <w:r w:rsidRPr="00AC3B3A">
        <w:rPr>
          <w:rFonts w:ascii="Arial" w:hAnsi="Arial" w:cs="Arial"/>
          <w:sz w:val="24"/>
          <w:szCs w:val="24"/>
        </w:rPr>
        <w:t>x</w:t>
      </w:r>
    </w:p>
    <w:p w14:paraId="285A47E6" w14:textId="1F5F710E" w:rsidR="00AC3B3A" w:rsidRDefault="00AC3B3A" w:rsidP="00AC3B3A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utput: </w:t>
      </w:r>
      <w:r w:rsidRPr="00AC3B3A">
        <w:rPr>
          <w:rFonts w:ascii="Arial" w:hAnsi="Arial" w:cs="Arial"/>
          <w:sz w:val="24"/>
          <w:szCs w:val="24"/>
        </w:rPr>
        <w:t>[7:0] out</w:t>
      </w:r>
    </w:p>
    <w:p w14:paraId="2B80F882" w14:textId="0B0D0FAD" w:rsidR="00730B8F" w:rsidRDefault="00730B8F" w:rsidP="00AC3B3A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</w:t>
      </w:r>
      <w:r w:rsidRPr="00730B8F">
        <w:rPr>
          <w:rFonts w:ascii="Arial" w:hAnsi="Arial" w:cs="Arial"/>
          <w:sz w:val="24"/>
          <w:szCs w:val="24"/>
        </w:rPr>
        <w:t xml:space="preserve">Creates an 8-bit binary number </w:t>
      </w:r>
      <w:proofErr w:type="spellStart"/>
      <w:r w:rsidRPr="00730B8F">
        <w:rPr>
          <w:rFonts w:ascii="Arial" w:hAnsi="Arial" w:cs="Arial"/>
          <w:sz w:val="24"/>
          <w:szCs w:val="24"/>
        </w:rPr>
        <w:t>xxxxxxxx</w:t>
      </w:r>
      <w:proofErr w:type="spellEnd"/>
      <w:r w:rsidRPr="00730B8F">
        <w:rPr>
          <w:rFonts w:ascii="Arial" w:hAnsi="Arial" w:cs="Arial"/>
          <w:sz w:val="24"/>
          <w:szCs w:val="24"/>
        </w:rPr>
        <w:t xml:space="preserve"> from a single bit input x.</w:t>
      </w:r>
    </w:p>
    <w:p w14:paraId="47A62158" w14:textId="2862A913" w:rsidR="007151AD" w:rsidRDefault="00D149BB" w:rsidP="007151AD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36B6B418" wp14:editId="0533A2FB">
            <wp:extent cx="6372225" cy="14668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2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CFDD0" w14:textId="63A21271" w:rsidR="007151AD" w:rsidRDefault="007151AD" w:rsidP="007151AD">
      <w:pPr>
        <w:pStyle w:val="ListParagraph"/>
        <w:rPr>
          <w:rFonts w:ascii="Arial" w:hAnsi="Arial" w:cs="Arial"/>
          <w:sz w:val="24"/>
          <w:szCs w:val="24"/>
        </w:rPr>
      </w:pPr>
    </w:p>
    <w:p w14:paraId="635B366D" w14:textId="33F5C459" w:rsidR="00876D8B" w:rsidRPr="00D9655F" w:rsidRDefault="007151AD" w:rsidP="00642A3C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  <w:u w:val="single"/>
        </w:rPr>
      </w:pPr>
      <w:proofErr w:type="spellStart"/>
      <w:r w:rsidRPr="007151AD">
        <w:rPr>
          <w:rFonts w:ascii="Arial" w:hAnsi="Arial" w:cs="Arial"/>
          <w:sz w:val="24"/>
          <w:szCs w:val="24"/>
          <w:u w:val="single"/>
        </w:rPr>
        <w:t>test_bench.v</w:t>
      </w:r>
      <w:proofErr w:type="spellEnd"/>
    </w:p>
    <w:p w14:paraId="22FAFB3D" w14:textId="2A26F27C" w:rsidR="007151AD" w:rsidRPr="007151AD" w:rsidRDefault="007151AD" w:rsidP="003D5784">
      <w:pPr>
        <w:pStyle w:val="ListParagraph"/>
        <w:rPr>
          <w:rFonts w:ascii="Arial" w:hAnsi="Arial" w:cs="Arial"/>
          <w:sz w:val="24"/>
          <w:szCs w:val="24"/>
        </w:rPr>
      </w:pPr>
      <w:r w:rsidRPr="007151AD">
        <w:rPr>
          <w:rFonts w:ascii="Arial" w:hAnsi="Arial" w:cs="Arial"/>
          <w:sz w:val="24"/>
          <w:szCs w:val="24"/>
        </w:rPr>
        <w:t xml:space="preserve">Function: Test bench for the </w:t>
      </w:r>
      <w:r w:rsidR="00565472">
        <w:rPr>
          <w:rFonts w:ascii="Arial" w:hAnsi="Arial" w:cs="Arial"/>
          <w:sz w:val="24"/>
          <w:szCs w:val="24"/>
        </w:rPr>
        <w:t>program.</w:t>
      </w:r>
    </w:p>
    <w:p w14:paraId="6A544DA1" w14:textId="2A84FBA7" w:rsidR="00AC3B3A" w:rsidRPr="00AC3B3A" w:rsidRDefault="00AC3B3A" w:rsidP="00AC3B3A">
      <w:pPr>
        <w:pStyle w:val="ListParagraph"/>
        <w:rPr>
          <w:rFonts w:ascii="Arial" w:hAnsi="Arial" w:cs="Arial"/>
          <w:sz w:val="24"/>
          <w:szCs w:val="24"/>
        </w:rPr>
      </w:pPr>
    </w:p>
    <w:p w14:paraId="12FEC4DA" w14:textId="77777777" w:rsidR="003D1B03" w:rsidRDefault="003D1B03" w:rsidP="003D1B03">
      <w:pPr>
        <w:pStyle w:val="ListParagraph"/>
        <w:rPr>
          <w:rFonts w:ascii="Arial" w:hAnsi="Arial" w:cs="Arial"/>
          <w:sz w:val="24"/>
          <w:szCs w:val="24"/>
        </w:rPr>
      </w:pPr>
    </w:p>
    <w:p w14:paraId="14B50ED2" w14:textId="77777777" w:rsidR="00482FC3" w:rsidRPr="0032669C" w:rsidRDefault="00482FC3" w:rsidP="004302A4">
      <w:pPr>
        <w:pStyle w:val="ListParagraph"/>
        <w:rPr>
          <w:rFonts w:ascii="Arial" w:hAnsi="Arial" w:cs="Arial"/>
          <w:sz w:val="24"/>
          <w:szCs w:val="24"/>
        </w:rPr>
      </w:pPr>
    </w:p>
    <w:p w14:paraId="4B43DD14" w14:textId="7D92D32B" w:rsidR="004302A4" w:rsidRPr="0032669C" w:rsidRDefault="004302A4" w:rsidP="004302A4">
      <w:pPr>
        <w:pStyle w:val="ListParagraph"/>
        <w:rPr>
          <w:rFonts w:ascii="Arial" w:hAnsi="Arial" w:cs="Arial"/>
          <w:sz w:val="24"/>
          <w:szCs w:val="24"/>
        </w:rPr>
      </w:pPr>
    </w:p>
    <w:p w14:paraId="67C31268" w14:textId="77777777" w:rsidR="00FD0524" w:rsidRPr="00FD0524" w:rsidRDefault="00FD0524" w:rsidP="00FD0524">
      <w:pPr>
        <w:rPr>
          <w:rFonts w:ascii="Arial" w:hAnsi="Arial" w:cs="Arial"/>
          <w:sz w:val="36"/>
          <w:szCs w:val="36"/>
          <w:u w:val="single"/>
        </w:rPr>
      </w:pPr>
    </w:p>
    <w:p w14:paraId="63AACE78" w14:textId="77777777" w:rsidR="00AB2ED9" w:rsidRPr="00AB2ED9" w:rsidRDefault="00AB2ED9" w:rsidP="00AB2ED9">
      <w:pPr>
        <w:ind w:left="360"/>
        <w:rPr>
          <w:rFonts w:ascii="Arial" w:hAnsi="Arial" w:cs="Arial"/>
          <w:sz w:val="24"/>
          <w:szCs w:val="24"/>
        </w:rPr>
      </w:pPr>
    </w:p>
    <w:p w14:paraId="3B7A4B43" w14:textId="77777777" w:rsidR="00AB2ED9" w:rsidRPr="00AB2ED9" w:rsidRDefault="00AB2ED9" w:rsidP="00AB2ED9">
      <w:pPr>
        <w:rPr>
          <w:rFonts w:ascii="Arial" w:hAnsi="Arial" w:cs="Arial"/>
          <w:sz w:val="24"/>
          <w:szCs w:val="24"/>
        </w:rPr>
      </w:pPr>
    </w:p>
    <w:p w14:paraId="4C62BFE0" w14:textId="3E778B47" w:rsidR="00793B21" w:rsidRPr="00953330" w:rsidRDefault="00793B21" w:rsidP="00953330">
      <w:pPr>
        <w:rPr>
          <w:rFonts w:ascii="Arial" w:hAnsi="Arial" w:cs="Arial"/>
          <w:sz w:val="24"/>
          <w:szCs w:val="24"/>
        </w:rPr>
      </w:pPr>
    </w:p>
    <w:p w14:paraId="14388AF9" w14:textId="77777777" w:rsidR="00302665" w:rsidRPr="00302665" w:rsidRDefault="00302665" w:rsidP="00302665">
      <w:pPr>
        <w:rPr>
          <w:rFonts w:ascii="Arial" w:hAnsi="Arial" w:cs="Arial"/>
          <w:sz w:val="24"/>
          <w:szCs w:val="24"/>
          <w:u w:val="single"/>
        </w:rPr>
      </w:pPr>
    </w:p>
    <w:sectPr w:rsidR="00302665" w:rsidRPr="00302665" w:rsidSect="00567329">
      <w:pgSz w:w="11906" w:h="16838"/>
      <w:pgMar w:top="1134" w:right="1134" w:bottom="1559" w:left="73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BE640" w14:textId="77777777" w:rsidR="00D7482D" w:rsidRDefault="00D7482D" w:rsidP="004D1E8E">
      <w:pPr>
        <w:spacing w:after="0" w:line="240" w:lineRule="auto"/>
      </w:pPr>
      <w:r>
        <w:separator/>
      </w:r>
    </w:p>
  </w:endnote>
  <w:endnote w:type="continuationSeparator" w:id="0">
    <w:p w14:paraId="55C1AC21" w14:textId="77777777" w:rsidR="00D7482D" w:rsidRDefault="00D7482D" w:rsidP="004D1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34623" w14:textId="77777777" w:rsidR="00D7482D" w:rsidRDefault="00D7482D" w:rsidP="004D1E8E">
      <w:pPr>
        <w:spacing w:after="0" w:line="240" w:lineRule="auto"/>
      </w:pPr>
      <w:r>
        <w:separator/>
      </w:r>
    </w:p>
  </w:footnote>
  <w:footnote w:type="continuationSeparator" w:id="0">
    <w:p w14:paraId="09685F93" w14:textId="77777777" w:rsidR="00D7482D" w:rsidRDefault="00D7482D" w:rsidP="004D1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50EE4"/>
    <w:multiLevelType w:val="hybridMultilevel"/>
    <w:tmpl w:val="D9B6CF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42DCC"/>
    <w:multiLevelType w:val="hybridMultilevel"/>
    <w:tmpl w:val="2A4629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7163C"/>
    <w:multiLevelType w:val="hybridMultilevel"/>
    <w:tmpl w:val="47BECD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3044DE"/>
    <w:multiLevelType w:val="hybridMultilevel"/>
    <w:tmpl w:val="61207920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35763C01"/>
    <w:multiLevelType w:val="hybridMultilevel"/>
    <w:tmpl w:val="45BC89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5F510D"/>
    <w:multiLevelType w:val="hybridMultilevel"/>
    <w:tmpl w:val="8D5ED8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EF60EE"/>
    <w:multiLevelType w:val="hybridMultilevel"/>
    <w:tmpl w:val="983018D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BA0CEF"/>
    <w:multiLevelType w:val="hybridMultilevel"/>
    <w:tmpl w:val="1354B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2D7948"/>
    <w:multiLevelType w:val="hybridMultilevel"/>
    <w:tmpl w:val="0DA85F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BA6CDF"/>
    <w:multiLevelType w:val="hybridMultilevel"/>
    <w:tmpl w:val="F394F6D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3401A9"/>
    <w:multiLevelType w:val="hybridMultilevel"/>
    <w:tmpl w:val="E9C6E45A"/>
    <w:lvl w:ilvl="0" w:tplc="1EFE76F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E101A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4396E"/>
    <w:multiLevelType w:val="hybridMultilevel"/>
    <w:tmpl w:val="FB5454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913308">
    <w:abstractNumId w:val="4"/>
  </w:num>
  <w:num w:numId="2" w16cid:durableId="182480936">
    <w:abstractNumId w:val="11"/>
  </w:num>
  <w:num w:numId="3" w16cid:durableId="1639997470">
    <w:abstractNumId w:val="2"/>
  </w:num>
  <w:num w:numId="4" w16cid:durableId="1890729663">
    <w:abstractNumId w:val="10"/>
  </w:num>
  <w:num w:numId="5" w16cid:durableId="507211136">
    <w:abstractNumId w:val="0"/>
  </w:num>
  <w:num w:numId="6" w16cid:durableId="1232497590">
    <w:abstractNumId w:val="9"/>
  </w:num>
  <w:num w:numId="7" w16cid:durableId="1231424744">
    <w:abstractNumId w:val="8"/>
  </w:num>
  <w:num w:numId="8" w16cid:durableId="1739672765">
    <w:abstractNumId w:val="3"/>
  </w:num>
  <w:num w:numId="9" w16cid:durableId="984745495">
    <w:abstractNumId w:val="6"/>
  </w:num>
  <w:num w:numId="10" w16cid:durableId="1303999494">
    <w:abstractNumId w:val="7"/>
  </w:num>
  <w:num w:numId="11" w16cid:durableId="1230966298">
    <w:abstractNumId w:val="1"/>
  </w:num>
  <w:num w:numId="12" w16cid:durableId="12480306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zCysLSwNDU1MjRV0lEKTi0uzszPAykwrgUAMLOzQywAAAA="/>
  </w:docVars>
  <w:rsids>
    <w:rsidRoot w:val="00164BD6"/>
    <w:rsid w:val="0000592E"/>
    <w:rsid w:val="00020F09"/>
    <w:rsid w:val="0003480E"/>
    <w:rsid w:val="00091278"/>
    <w:rsid w:val="000C16E2"/>
    <w:rsid w:val="000E1633"/>
    <w:rsid w:val="00107F85"/>
    <w:rsid w:val="00114D9B"/>
    <w:rsid w:val="001251FD"/>
    <w:rsid w:val="0012774C"/>
    <w:rsid w:val="00164BD6"/>
    <w:rsid w:val="001A14A0"/>
    <w:rsid w:val="001D20F3"/>
    <w:rsid w:val="001D4D3E"/>
    <w:rsid w:val="001E2F6A"/>
    <w:rsid w:val="001E6E8E"/>
    <w:rsid w:val="0024189C"/>
    <w:rsid w:val="00244560"/>
    <w:rsid w:val="00252A91"/>
    <w:rsid w:val="00252E7F"/>
    <w:rsid w:val="00291485"/>
    <w:rsid w:val="002A7CCF"/>
    <w:rsid w:val="002B04C1"/>
    <w:rsid w:val="002C668D"/>
    <w:rsid w:val="002D1C39"/>
    <w:rsid w:val="002E5E5B"/>
    <w:rsid w:val="00302665"/>
    <w:rsid w:val="0032669C"/>
    <w:rsid w:val="00330F1B"/>
    <w:rsid w:val="00333B5E"/>
    <w:rsid w:val="0034111F"/>
    <w:rsid w:val="00342897"/>
    <w:rsid w:val="00362C8E"/>
    <w:rsid w:val="003640CA"/>
    <w:rsid w:val="0038221E"/>
    <w:rsid w:val="003879A3"/>
    <w:rsid w:val="003B4380"/>
    <w:rsid w:val="003B4DCC"/>
    <w:rsid w:val="003B4F4B"/>
    <w:rsid w:val="003D1B03"/>
    <w:rsid w:val="003D5784"/>
    <w:rsid w:val="003E1638"/>
    <w:rsid w:val="003F1396"/>
    <w:rsid w:val="00406025"/>
    <w:rsid w:val="00421A56"/>
    <w:rsid w:val="004302A4"/>
    <w:rsid w:val="004408EC"/>
    <w:rsid w:val="00477229"/>
    <w:rsid w:val="00482FC3"/>
    <w:rsid w:val="004A5C51"/>
    <w:rsid w:val="004D1E8E"/>
    <w:rsid w:val="004D45D2"/>
    <w:rsid w:val="0050674C"/>
    <w:rsid w:val="0054708B"/>
    <w:rsid w:val="00550D33"/>
    <w:rsid w:val="00555201"/>
    <w:rsid w:val="00565472"/>
    <w:rsid w:val="00567329"/>
    <w:rsid w:val="005812A0"/>
    <w:rsid w:val="005A2B68"/>
    <w:rsid w:val="00612E03"/>
    <w:rsid w:val="00623067"/>
    <w:rsid w:val="00623EB9"/>
    <w:rsid w:val="00642A3C"/>
    <w:rsid w:val="00675C94"/>
    <w:rsid w:val="006962B9"/>
    <w:rsid w:val="006A52AE"/>
    <w:rsid w:val="007122AE"/>
    <w:rsid w:val="007151AD"/>
    <w:rsid w:val="00730B8F"/>
    <w:rsid w:val="00733D5C"/>
    <w:rsid w:val="007425BA"/>
    <w:rsid w:val="00766A5A"/>
    <w:rsid w:val="00780BF5"/>
    <w:rsid w:val="007910EC"/>
    <w:rsid w:val="00792E1E"/>
    <w:rsid w:val="00793B21"/>
    <w:rsid w:val="007C0808"/>
    <w:rsid w:val="007D7BF7"/>
    <w:rsid w:val="007E1647"/>
    <w:rsid w:val="008250D8"/>
    <w:rsid w:val="00840CF3"/>
    <w:rsid w:val="008443A5"/>
    <w:rsid w:val="008501E8"/>
    <w:rsid w:val="00876D8B"/>
    <w:rsid w:val="008926B4"/>
    <w:rsid w:val="00894C08"/>
    <w:rsid w:val="009061EB"/>
    <w:rsid w:val="0095110E"/>
    <w:rsid w:val="00953330"/>
    <w:rsid w:val="0095569B"/>
    <w:rsid w:val="009A5856"/>
    <w:rsid w:val="009A59F4"/>
    <w:rsid w:val="009C49DD"/>
    <w:rsid w:val="009D4A39"/>
    <w:rsid w:val="009F2ABA"/>
    <w:rsid w:val="009F452B"/>
    <w:rsid w:val="00A00ACC"/>
    <w:rsid w:val="00A27E79"/>
    <w:rsid w:val="00AA5E54"/>
    <w:rsid w:val="00AA60AB"/>
    <w:rsid w:val="00AB2ED9"/>
    <w:rsid w:val="00AB41D6"/>
    <w:rsid w:val="00AC3B3A"/>
    <w:rsid w:val="00AE460B"/>
    <w:rsid w:val="00C12C53"/>
    <w:rsid w:val="00C26F6F"/>
    <w:rsid w:val="00C4790F"/>
    <w:rsid w:val="00C93407"/>
    <w:rsid w:val="00CE037E"/>
    <w:rsid w:val="00D149BB"/>
    <w:rsid w:val="00D50067"/>
    <w:rsid w:val="00D7482D"/>
    <w:rsid w:val="00D95594"/>
    <w:rsid w:val="00D9655F"/>
    <w:rsid w:val="00E06A11"/>
    <w:rsid w:val="00E1529A"/>
    <w:rsid w:val="00E27922"/>
    <w:rsid w:val="00E92032"/>
    <w:rsid w:val="00E94F87"/>
    <w:rsid w:val="00EA224A"/>
    <w:rsid w:val="00EA78BC"/>
    <w:rsid w:val="00ED60F2"/>
    <w:rsid w:val="00EE428A"/>
    <w:rsid w:val="00F3100C"/>
    <w:rsid w:val="00F47471"/>
    <w:rsid w:val="00F55705"/>
    <w:rsid w:val="00FA569B"/>
    <w:rsid w:val="00FC590F"/>
    <w:rsid w:val="00FD0524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EAF83"/>
  <w15:chartTrackingRefBased/>
  <w15:docId w15:val="{E715E378-33D3-4E37-A6AF-D22A4DE55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4B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1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8E"/>
  </w:style>
  <w:style w:type="paragraph" w:styleId="Footer">
    <w:name w:val="footer"/>
    <w:basedOn w:val="Normal"/>
    <w:link w:val="FooterChar"/>
    <w:uiPriority w:val="99"/>
    <w:unhideWhenUsed/>
    <w:rsid w:val="004D1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836B1-D356-4D82-A5BE-A98DD29C4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6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 V Balachandar</dc:creator>
  <cp:keywords/>
  <dc:description/>
  <cp:lastModifiedBy>Saran V Balachandar</cp:lastModifiedBy>
  <cp:revision>288</cp:revision>
  <dcterms:created xsi:type="dcterms:W3CDTF">2022-11-10T16:11:00Z</dcterms:created>
  <dcterms:modified xsi:type="dcterms:W3CDTF">2023-01-03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d45c7c-d2a8-47c5-a0f6-c5fb673e01f4</vt:lpwstr>
  </property>
</Properties>
</file>